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C63D9D3" w14:textId="5F32BDBC" w:rsidR="00E22797" w:rsidRPr="005E24CF" w:rsidRDefault="00FF742A">
      <w:pPr>
        <w:rPr>
          <w:rFonts w:ascii="Times New Roman"/>
          <w:b/>
          <w:sz w:val="48"/>
          <w:u w:val="single"/>
        </w:rPr>
      </w:pPr>
      <w:r w:rsidRPr="005E24CF">
        <w:rPr>
          <w:rFonts w:ascii="Times New Roman"/>
          <w:b/>
          <w:sz w:val="48"/>
          <w:u w:val="single"/>
        </w:rPr>
        <w:t xml:space="preserve">Quake 3 expanded </w:t>
      </w:r>
      <w:r w:rsidR="007737B8" w:rsidRPr="005E24CF">
        <w:rPr>
          <w:rFonts w:ascii="Times New Roman"/>
          <w:b/>
          <w:sz w:val="48"/>
          <w:u w:val="single"/>
        </w:rPr>
        <w:t>Vectors and Quaternions</w:t>
      </w:r>
    </w:p>
    <w:p w14:paraId="4DC30EF5" w14:textId="061293F4" w:rsidR="007737B8" w:rsidRPr="005E24CF" w:rsidRDefault="007737B8">
      <w:pPr>
        <w:rPr>
          <w:rFonts w:ascii="Times New Roman"/>
        </w:rPr>
      </w:pPr>
      <w:r w:rsidRPr="005E24CF">
        <w:rPr>
          <w:rFonts w:ascii="Times New Roman"/>
        </w:rPr>
        <w:t>Quaternions are 4 dimensional imaginary numbers representing rotation without an axis.</w:t>
      </w:r>
    </w:p>
    <w:p w14:paraId="11C298FD" w14:textId="3C16B859" w:rsidR="002F1AF3" w:rsidRPr="005E24CF" w:rsidRDefault="002F1AF3">
      <w:pPr>
        <w:rPr>
          <w:rFonts w:ascii="Times New Roman"/>
        </w:rPr>
      </w:pPr>
      <w:r w:rsidRPr="005E24CF">
        <w:rPr>
          <w:rFonts w:ascii="Times New Roman"/>
        </w:rPr>
        <w:t>Individual values within the quaternion have no relationship to 3 real axis and should not be directly modified</w:t>
      </w:r>
      <w:r w:rsidR="00FF742A" w:rsidRPr="005E24CF">
        <w:rPr>
          <w:rFonts w:ascii="Times New Roman"/>
        </w:rPr>
        <w:t>.</w:t>
      </w:r>
    </w:p>
    <w:p w14:paraId="3C9CAD79" w14:textId="61B7CE20" w:rsidR="00893280" w:rsidRPr="005E24CF" w:rsidRDefault="00FF742A" w:rsidP="007737B8">
      <w:pPr>
        <w:rPr>
          <w:rFonts w:ascii="Times New Roman"/>
          <w:b/>
          <w:sz w:val="36"/>
          <w:u w:val="single"/>
        </w:rPr>
      </w:pPr>
      <w:r w:rsidRPr="005E24CF">
        <w:rPr>
          <w:rFonts w:ascii="Times New Roman"/>
          <w:b/>
          <w:sz w:val="36"/>
          <w:u w:val="single"/>
        </w:rPr>
        <w:t>Additions to default library</w:t>
      </w:r>
    </w:p>
    <w:p w14:paraId="30FE6CC7" w14:textId="6768225D" w:rsidR="00893280" w:rsidRDefault="00893280" w:rsidP="007737B8">
      <w:pPr>
        <w:pStyle w:val="ListParagraph"/>
        <w:numPr>
          <w:ilvl w:val="0"/>
          <w:numId w:val="2"/>
        </w:numPr>
        <w:rPr>
          <w:rFonts w:ascii="Times New Roman"/>
        </w:rPr>
      </w:pPr>
      <w:r>
        <w:rPr>
          <w:rFonts w:ascii="Times New Roman"/>
        </w:rPr>
        <w:t>VectorFill – Faster way to initialize vector values</w:t>
      </w:r>
    </w:p>
    <w:p w14:paraId="4EA9D14A" w14:textId="636B934A" w:rsidR="007737B8" w:rsidRPr="005E24CF" w:rsidRDefault="007737B8" w:rsidP="007737B8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VectorMult - Multiplies 2 vectors component by component</w:t>
      </w:r>
    </w:p>
    <w:p w14:paraId="63CED63A" w14:textId="6DCBFF96" w:rsidR="007737B8" w:rsidRPr="005E24CF" w:rsidRDefault="007737B8" w:rsidP="007737B8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A,b,c mult d,e,f = ad, be, cf</w:t>
      </w:r>
    </w:p>
    <w:p w14:paraId="4619227D" w14:textId="4612E697" w:rsidR="00AB6713" w:rsidRPr="005E24CF" w:rsidRDefault="00AB6713" w:rsidP="007737B8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 xml:space="preserve">(V1, V2, </w:t>
      </w:r>
      <w:r w:rsidR="00CB1203">
        <w:rPr>
          <w:rFonts w:ascii="Times New Roman"/>
        </w:rPr>
        <w:t>O</w:t>
      </w:r>
      <w:r w:rsidRPr="005E24CF">
        <w:rPr>
          <w:rFonts w:ascii="Times New Roman"/>
        </w:rPr>
        <w:t>utput)</w:t>
      </w:r>
    </w:p>
    <w:p w14:paraId="57DBD362" w14:textId="5E251954" w:rsidR="00AB6713" w:rsidRDefault="007737B8" w:rsidP="00AB6713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Copy – Copies q1 into q2</w:t>
      </w:r>
    </w:p>
    <w:p w14:paraId="504989A0" w14:textId="49BF6C80" w:rsidR="00CB1203" w:rsidRPr="005E24CF" w:rsidRDefault="00CB1203" w:rsidP="00CB1203">
      <w:pPr>
        <w:pStyle w:val="ListParagraph"/>
        <w:numPr>
          <w:ilvl w:val="1"/>
          <w:numId w:val="2"/>
        </w:numPr>
        <w:rPr>
          <w:rFonts w:ascii="Times New Roman"/>
        </w:rPr>
      </w:pPr>
      <w:r>
        <w:rPr>
          <w:rFonts w:ascii="Times New Roman"/>
        </w:rPr>
        <w:t>(q1, q2)</w:t>
      </w:r>
    </w:p>
    <w:p w14:paraId="773C741A" w14:textId="45CD9B69" w:rsidR="007737B8" w:rsidRPr="005E24CF" w:rsidRDefault="007737B8" w:rsidP="007737B8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Mult – Combines 2 quaternion rotations</w:t>
      </w:r>
    </w:p>
    <w:p w14:paraId="3BED333E" w14:textId="0F9BD18D" w:rsidR="007737B8" w:rsidRPr="005E24CF" w:rsidRDefault="00CB1203" w:rsidP="007737B8">
      <w:pPr>
        <w:pStyle w:val="ListParagraph"/>
        <w:numPr>
          <w:ilvl w:val="1"/>
          <w:numId w:val="2"/>
        </w:numPr>
        <w:rPr>
          <w:rFonts w:ascii="Times New Roman"/>
        </w:rPr>
      </w:pPr>
      <w:r>
        <w:rPr>
          <w:rFonts w:ascii="Times New Roman"/>
        </w:rPr>
        <w:t xml:space="preserve">Associative but </w:t>
      </w:r>
      <w:r w:rsidR="007737B8" w:rsidRPr="00CB1203">
        <w:rPr>
          <w:rFonts w:ascii="Times New Roman"/>
          <w:b/>
          <w:u w:val="single"/>
        </w:rPr>
        <w:t>Not</w:t>
      </w:r>
      <w:r w:rsidR="007737B8" w:rsidRPr="005E24CF">
        <w:rPr>
          <w:rFonts w:ascii="Times New Roman"/>
        </w:rPr>
        <w:t xml:space="preserve"> communitive, equivalent to applying q1 then q2 to a vector</w:t>
      </w:r>
    </w:p>
    <w:p w14:paraId="530C7F61" w14:textId="7F02959C" w:rsidR="00AB6713" w:rsidRPr="005E24CF" w:rsidRDefault="00AB6713" w:rsidP="007737B8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Q1, Q2, Output)</w:t>
      </w:r>
    </w:p>
    <w:p w14:paraId="79D32256" w14:textId="35FA5A77" w:rsidR="007737B8" w:rsidRPr="005E24CF" w:rsidRDefault="002F1AF3" w:rsidP="007737B8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App – Rotates a vector by a quaternion</w:t>
      </w:r>
    </w:p>
    <w:p w14:paraId="606D4831" w14:textId="0A3EB9A7" w:rsidR="00AB6713" w:rsidRDefault="00AB6713" w:rsidP="00AB671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</w:t>
      </w:r>
      <w:r w:rsidR="00A96733">
        <w:rPr>
          <w:rFonts w:ascii="Times New Roman"/>
        </w:rPr>
        <w:t>V1</w:t>
      </w:r>
      <w:r w:rsidRPr="005E24CF">
        <w:rPr>
          <w:rFonts w:ascii="Times New Roman"/>
        </w:rPr>
        <w:t xml:space="preserve">, </w:t>
      </w:r>
      <w:r w:rsidR="00A96733">
        <w:rPr>
          <w:rFonts w:ascii="Times New Roman"/>
        </w:rPr>
        <w:t>Q</w:t>
      </w:r>
      <w:r w:rsidRPr="005E24CF">
        <w:rPr>
          <w:rFonts w:ascii="Times New Roman"/>
        </w:rPr>
        <w:t>1, Output)</w:t>
      </w:r>
    </w:p>
    <w:p w14:paraId="236503C0" w14:textId="7A3905C6" w:rsidR="009E09C9" w:rsidRDefault="009E09C9" w:rsidP="009E09C9">
      <w:pPr>
        <w:pStyle w:val="ListParagraph"/>
        <w:numPr>
          <w:ilvl w:val="0"/>
          <w:numId w:val="2"/>
        </w:numPr>
        <w:rPr>
          <w:rFonts w:ascii="Times New Roman"/>
        </w:rPr>
      </w:pPr>
      <w:r>
        <w:rPr>
          <w:rFonts w:ascii="Times New Roman"/>
        </w:rPr>
        <w:t>QuatID – Generates a quaternion with zero rotation</w:t>
      </w:r>
    </w:p>
    <w:p w14:paraId="31AAF8F6" w14:textId="43964992" w:rsidR="009E09C9" w:rsidRDefault="009E09C9" w:rsidP="009E09C9">
      <w:pPr>
        <w:pStyle w:val="ListParagraph"/>
        <w:numPr>
          <w:ilvl w:val="1"/>
          <w:numId w:val="2"/>
        </w:numPr>
        <w:rPr>
          <w:rFonts w:ascii="Times New Roman"/>
        </w:rPr>
      </w:pPr>
      <w:r>
        <w:rPr>
          <w:rFonts w:ascii="Times New Roman"/>
        </w:rPr>
        <w:t>(Output)</w:t>
      </w:r>
    </w:p>
    <w:p w14:paraId="6B508CB9" w14:textId="442FCB2E" w:rsidR="009E09C9" w:rsidRPr="009E09C9" w:rsidRDefault="009E09C9" w:rsidP="009E09C9">
      <w:pPr>
        <w:pStyle w:val="ListParagraph"/>
        <w:numPr>
          <w:ilvl w:val="2"/>
          <w:numId w:val="2"/>
        </w:numPr>
        <w:rPr>
          <w:rFonts w:ascii="Times New Roman"/>
        </w:rPr>
      </w:pPr>
      <w:r>
        <w:rPr>
          <w:rFonts w:ascii="Times New Roman"/>
        </w:rPr>
        <w:t>This is not the default value of a quaternion when declared</w:t>
      </w:r>
    </w:p>
    <w:p w14:paraId="6369C0F0" w14:textId="61801A94" w:rsidR="002F1AF3" w:rsidRPr="005E24CF" w:rsidRDefault="002F1AF3" w:rsidP="007737B8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VectorDiv – Generates a quaternion from 2 vectors that rotates in between</w:t>
      </w:r>
      <w:r w:rsidR="00C41FDF">
        <w:rPr>
          <w:rFonts w:ascii="Times New Roman"/>
        </w:rPr>
        <w:t xml:space="preserve"> from v2 to v1</w:t>
      </w:r>
    </w:p>
    <w:p w14:paraId="061CA855" w14:textId="5CAED6E5" w:rsidR="002F1AF3" w:rsidRPr="005E24CF" w:rsidRDefault="002F1AF3" w:rsidP="002F1AF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V1 / v2 = q1  and  q1 * v2 = v1</w:t>
      </w:r>
    </w:p>
    <w:p w14:paraId="3A76EEA7" w14:textId="091B834F" w:rsidR="00AB6713" w:rsidRDefault="00AB6713" w:rsidP="002F1AF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V1, V2, output)</w:t>
      </w:r>
    </w:p>
    <w:p w14:paraId="7F891AA7" w14:textId="51DFA0CA" w:rsidR="009C4396" w:rsidRPr="005E24CF" w:rsidRDefault="009C4396" w:rsidP="009C4396">
      <w:pPr>
        <w:pStyle w:val="ListParagraph"/>
        <w:numPr>
          <w:ilvl w:val="2"/>
          <w:numId w:val="2"/>
        </w:numPr>
        <w:rPr>
          <w:rFonts w:ascii="Times New Roman"/>
        </w:rPr>
      </w:pPr>
      <w:r>
        <w:rPr>
          <w:rFonts w:ascii="Times New Roman"/>
        </w:rPr>
        <w:t>Converting a vector into a quaternion is dividing by (0,0,1)</w:t>
      </w:r>
    </w:p>
    <w:p w14:paraId="6CAA8E27" w14:textId="6284A5BF" w:rsidR="002F1AF3" w:rsidRPr="005E24CF" w:rsidRDefault="002F1AF3" w:rsidP="002F1AF3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AngleAxis – Generates a quaternion from an angle</w:t>
      </w:r>
      <w:r w:rsidR="00AB6713" w:rsidRPr="005E24CF">
        <w:rPr>
          <w:rFonts w:ascii="Times New Roman"/>
        </w:rPr>
        <w:t xml:space="preserve"> to rotate around a vector</w:t>
      </w:r>
    </w:p>
    <w:p w14:paraId="15D77937" w14:textId="4DA43BC4" w:rsidR="00AB6713" w:rsidRPr="005E24CF" w:rsidRDefault="00AB6713" w:rsidP="00AB671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Right hand rule, thumb is the axis fingers are direction of rotation</w:t>
      </w:r>
    </w:p>
    <w:p w14:paraId="3095A7F8" w14:textId="715A36E8" w:rsidR="00AB6713" w:rsidRPr="005E24CF" w:rsidRDefault="00AB6713" w:rsidP="00AB671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radians, axis, output)</w:t>
      </w:r>
    </w:p>
    <w:p w14:paraId="2CF95E24" w14:textId="654B4E75" w:rsidR="00FF742A" w:rsidRPr="005E24CF" w:rsidRDefault="00FF742A" w:rsidP="00FF742A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Rand – Generates a quaternion in a random direction uniformly distributed</w:t>
      </w:r>
    </w:p>
    <w:p w14:paraId="150DD69E" w14:textId="2D9095AE" w:rsidR="00FF742A" w:rsidRPr="005E24CF" w:rsidRDefault="00FF742A" w:rsidP="00FF742A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output)</w:t>
      </w:r>
    </w:p>
    <w:p w14:paraId="50489F9E" w14:textId="622B3A79" w:rsidR="00AB6713" w:rsidRPr="005E24CF" w:rsidRDefault="00AB6713" w:rsidP="00AB6713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Slerp –</w:t>
      </w:r>
      <w:r w:rsidR="00311325" w:rsidRPr="005E24CF">
        <w:rPr>
          <w:rFonts w:ascii="Times New Roman"/>
        </w:rPr>
        <w:t xml:space="preserve"> Generates a quaternion moving</w:t>
      </w:r>
      <w:r w:rsidRPr="005E24CF">
        <w:rPr>
          <w:rFonts w:ascii="Times New Roman"/>
        </w:rPr>
        <w:t xml:space="preserve"> between 2 quaternions at a uniform</w:t>
      </w:r>
      <w:r w:rsidR="00311325" w:rsidRPr="005E24CF">
        <w:rPr>
          <w:rFonts w:ascii="Times New Roman"/>
        </w:rPr>
        <w:t xml:space="preserve"> circular</w:t>
      </w:r>
      <w:r w:rsidRPr="005E24CF">
        <w:rPr>
          <w:rFonts w:ascii="Times New Roman"/>
        </w:rPr>
        <w:t xml:space="preserve"> rate</w:t>
      </w:r>
    </w:p>
    <w:p w14:paraId="5FB82A82" w14:textId="2A83B17D" w:rsidR="00AB6713" w:rsidRPr="005E24CF" w:rsidRDefault="00AB6713" w:rsidP="00AB6713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Initial quaternion, Final quaternion, time variable (0 – 1), output)</w:t>
      </w:r>
    </w:p>
    <w:p w14:paraId="79F0CB2D" w14:textId="77777777" w:rsidR="004B203E" w:rsidRPr="005E24CF" w:rsidRDefault="004B203E" w:rsidP="004B203E">
      <w:pPr>
        <w:pStyle w:val="ListParagraph"/>
        <w:numPr>
          <w:ilvl w:val="2"/>
          <w:numId w:val="2"/>
        </w:numPr>
        <w:rPr>
          <w:rFonts w:ascii="Times New Roman"/>
        </w:rPr>
      </w:pPr>
      <w:r>
        <w:rPr>
          <w:rFonts w:ascii="Times New Roman"/>
        </w:rPr>
        <w:t>Using a time &gt; 1 will continue rotating beyond the target quaternion, and &lt; 0 will rotate backwards</w:t>
      </w:r>
    </w:p>
    <w:p w14:paraId="32534A21" w14:textId="387168A3" w:rsidR="00AB6713" w:rsidRDefault="00AB6713" w:rsidP="00AB6713">
      <w:pPr>
        <w:pStyle w:val="ListParagraph"/>
        <w:numPr>
          <w:ilvl w:val="2"/>
          <w:numId w:val="2"/>
        </w:numPr>
        <w:rPr>
          <w:rFonts w:ascii="Times New Roman"/>
        </w:rPr>
      </w:pPr>
      <w:r w:rsidRPr="005E24CF">
        <w:rPr>
          <w:rFonts w:ascii="Times New Roman"/>
        </w:rPr>
        <w:t xml:space="preserve">Interesting effect </w:t>
      </w:r>
      <w:r w:rsidR="009C4396">
        <w:rPr>
          <w:rFonts w:ascii="Times New Roman"/>
        </w:rPr>
        <w:t xml:space="preserve">by </w:t>
      </w:r>
      <w:r w:rsidRPr="005E24CF">
        <w:rPr>
          <w:rFonts w:ascii="Times New Roman"/>
        </w:rPr>
        <w:t>applying recursively to initial</w:t>
      </w:r>
      <w:r w:rsidR="00311325" w:rsidRPr="005E24CF">
        <w:rPr>
          <w:rFonts w:ascii="Times New Roman"/>
        </w:rPr>
        <w:t xml:space="preserve"> quaternion with a constant time of about 0.1 – 0.15</w:t>
      </w:r>
      <w:r w:rsidR="004B203E">
        <w:rPr>
          <w:rFonts w:ascii="Times New Roman"/>
        </w:rPr>
        <w:t>, approaches target at exponentially decaying rate.</w:t>
      </w:r>
    </w:p>
    <w:p w14:paraId="4FE073F1" w14:textId="479831B8" w:rsidR="00311325" w:rsidRPr="005E24CF" w:rsidRDefault="00311325" w:rsidP="00311325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VectorProj – Projects u onto v, only keeps component of u in direction of v, returns projection factor (if neg opposite direction of v)</w:t>
      </w:r>
    </w:p>
    <w:p w14:paraId="27F89E61" w14:textId="34B83D5B" w:rsidR="00311325" w:rsidRPr="005E24CF" w:rsidRDefault="00311325" w:rsidP="00311325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u, v, output) return projection factor</w:t>
      </w:r>
    </w:p>
    <w:p w14:paraId="041A08A7" w14:textId="3123B396" w:rsidR="00311325" w:rsidRPr="005E24CF" w:rsidRDefault="00311325" w:rsidP="00311325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VectorProjPlane – Projects u onto the plane with normal vector v, only keeps component of u not in direction of v, returns projection factor (if neg opposite direction of v)</w:t>
      </w:r>
    </w:p>
    <w:p w14:paraId="75CAAE6E" w14:textId="22FCDAFA" w:rsidR="00311325" w:rsidRPr="005E24CF" w:rsidRDefault="00311325" w:rsidP="00311325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u, v, output) return projection factor</w:t>
      </w:r>
    </w:p>
    <w:p w14:paraId="3C90440E" w14:textId="77777777" w:rsidR="00FF742A" w:rsidRPr="005E24CF" w:rsidRDefault="00FF742A" w:rsidP="00FF742A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t>QuatInv – Makes the quaternion rotate in the opposite direction</w:t>
      </w:r>
    </w:p>
    <w:p w14:paraId="058F9BD7" w14:textId="77777777" w:rsidR="00FF742A" w:rsidRPr="005E24CF" w:rsidRDefault="00FF742A" w:rsidP="00FF742A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q1, output)</w:t>
      </w:r>
    </w:p>
    <w:p w14:paraId="59696D3B" w14:textId="0C4D3B38" w:rsidR="00FF742A" w:rsidRPr="005E24CF" w:rsidRDefault="00FF742A" w:rsidP="00FF742A">
      <w:pPr>
        <w:pStyle w:val="ListParagraph"/>
        <w:numPr>
          <w:ilvl w:val="0"/>
          <w:numId w:val="2"/>
        </w:numPr>
        <w:rPr>
          <w:rFonts w:ascii="Times New Roman"/>
        </w:rPr>
      </w:pPr>
      <w:r w:rsidRPr="005E24CF">
        <w:rPr>
          <w:rFonts w:ascii="Times New Roman"/>
        </w:rPr>
        <w:lastRenderedPageBreak/>
        <w:t>FibSpi – Wraps the finocchi spiral around a sphere using unit vectors, constant time approximation of sphere packing</w:t>
      </w:r>
    </w:p>
    <w:p w14:paraId="6F18E399" w14:textId="493CAE80" w:rsidR="00FF742A" w:rsidRPr="005E24CF" w:rsidRDefault="00FF742A" w:rsidP="00FF742A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(n, I, output)</w:t>
      </w:r>
    </w:p>
    <w:p w14:paraId="76359B07" w14:textId="5F6E6FD8" w:rsidR="00FF742A" w:rsidRPr="004B203E" w:rsidRDefault="00FF742A" w:rsidP="00FF742A">
      <w:pPr>
        <w:pStyle w:val="ListParagraph"/>
        <w:numPr>
          <w:ilvl w:val="1"/>
          <w:numId w:val="2"/>
        </w:numPr>
        <w:rPr>
          <w:rFonts w:ascii="Times New Roman"/>
        </w:rPr>
      </w:pPr>
      <w:r w:rsidRPr="005E24CF">
        <w:rPr>
          <w:rFonts w:ascii="Times New Roman"/>
        </w:rPr>
        <w:t>N is total points output is the Ith point on the unit sphere</w:t>
      </w:r>
    </w:p>
    <w:p w14:paraId="2F4408C5" w14:textId="601128FC" w:rsidR="00900CFF" w:rsidRPr="00900CFF" w:rsidRDefault="00FF742A" w:rsidP="00FF742A">
      <w:pPr>
        <w:pStyle w:val="ListParagraph"/>
        <w:ind w:left="0"/>
        <w:rPr>
          <w:rFonts w:ascii="Times New Roman"/>
          <w:b/>
          <w:sz w:val="36"/>
          <w:u w:val="single"/>
        </w:rPr>
      </w:pPr>
      <w:r w:rsidRPr="005E24CF">
        <w:rPr>
          <w:rFonts w:ascii="Times New Roman"/>
          <w:b/>
          <w:sz w:val="36"/>
          <w:u w:val="single"/>
        </w:rPr>
        <w:t>Tutorials</w:t>
      </w:r>
    </w:p>
    <w:p w14:paraId="0FBC104F" w14:textId="1C2F524D" w:rsidR="00FF742A" w:rsidRDefault="00FF742A" w:rsidP="00FF742A">
      <w:pPr>
        <w:pStyle w:val="ListParagraph"/>
        <w:ind w:left="0"/>
        <w:rPr>
          <w:rFonts w:ascii="Times New Roman"/>
          <w:b/>
          <w:u w:val="single"/>
        </w:rPr>
      </w:pPr>
    </w:p>
    <w:p w14:paraId="6C409367" w14:textId="040EB35A" w:rsidR="00893280" w:rsidRDefault="00900CFF" w:rsidP="00FF742A">
      <w:pPr>
        <w:pStyle w:val="ListParagraph"/>
        <w:ind w:left="0"/>
        <w:rPr>
          <w:rFonts w:ascii="Times New Roman"/>
        </w:rPr>
      </w:pPr>
      <w:r>
        <w:rPr>
          <w:rFonts w:ascii="Times New Roman"/>
          <w:b/>
          <w:u w:val="single"/>
        </w:rPr>
        <w:t xml:space="preserve">Plasma Rand </w:t>
      </w:r>
      <w:r w:rsidR="00893280">
        <w:rPr>
          <w:rFonts w:ascii="Times New Roman"/>
        </w:rPr>
        <w:t>–</w:t>
      </w:r>
      <w:r w:rsidRPr="00900CFF">
        <w:rPr>
          <w:rFonts w:ascii="Times New Roman"/>
        </w:rPr>
        <w:t xml:space="preserve"> QuatRand</w:t>
      </w:r>
      <w:r w:rsidR="00893280">
        <w:rPr>
          <w:rFonts w:ascii="Times New Roman"/>
        </w:rPr>
        <w:t xml:space="preserve"> QuatApp</w:t>
      </w:r>
    </w:p>
    <w:p w14:paraId="424DBF61" w14:textId="373E8032" w:rsidR="004843D6" w:rsidRPr="00CA6A46" w:rsidRDefault="00CA6A46" w:rsidP="00CA6A46">
      <w:pPr>
        <w:rPr>
          <w:rFonts w:ascii="Times New Roman"/>
        </w:rPr>
      </w:pPr>
      <w:r>
        <w:rPr>
          <w:rFonts w:ascii="Times New Roman"/>
        </w:rPr>
        <w:t>Plasma gun shoots in random directions</w:t>
      </w:r>
    </w:p>
    <w:p w14:paraId="6BA7F8D4" w14:textId="1C582437" w:rsidR="004843D6" w:rsidRPr="00893280" w:rsidRDefault="004843D6" w:rsidP="004843D6">
      <w:pPr>
        <w:pStyle w:val="ListParagraph"/>
        <w:numPr>
          <w:ilvl w:val="0"/>
          <w:numId w:val="7"/>
        </w:numPr>
        <w:rPr>
          <w:rFonts w:ascii="Times New Roman"/>
        </w:rPr>
      </w:pPr>
      <w:r w:rsidRPr="00893280">
        <w:rPr>
          <w:rFonts w:ascii="Times New Roman"/>
        </w:rPr>
        <w:t>Projects used game, Classes Used: g_weapon.c</w:t>
      </w:r>
    </w:p>
    <w:p w14:paraId="2601D37B" w14:textId="77777777" w:rsidR="004843D6" w:rsidRPr="00893280" w:rsidRDefault="004843D6" w:rsidP="004843D6">
      <w:pPr>
        <w:pStyle w:val="ListParagraph"/>
        <w:numPr>
          <w:ilvl w:val="0"/>
          <w:numId w:val="7"/>
        </w:numPr>
        <w:rPr>
          <w:rFonts w:ascii="Times New Roman"/>
        </w:rPr>
      </w:pPr>
      <w:r w:rsidRPr="00893280">
        <w:rPr>
          <w:rFonts w:ascii="Times New Roman"/>
        </w:rPr>
        <w:t>Search game for void Weapon_Plasmagun_Fire</w:t>
      </w:r>
    </w:p>
    <w:p w14:paraId="2F1ACFE7" w14:textId="72A8B9E3" w:rsidR="004843D6" w:rsidRDefault="004843D6" w:rsidP="004843D6">
      <w:pPr>
        <w:pStyle w:val="ListParagraph"/>
        <w:numPr>
          <w:ilvl w:val="1"/>
          <w:numId w:val="7"/>
        </w:numPr>
        <w:rPr>
          <w:rFonts w:ascii="Times New Roman"/>
        </w:rPr>
      </w:pPr>
      <w:r w:rsidRPr="00893280">
        <w:rPr>
          <w:rFonts w:ascii="Times New Roman"/>
        </w:rPr>
        <w:t xml:space="preserve">Add vec3_t temp; </w:t>
      </w:r>
      <w:r>
        <w:rPr>
          <w:rFonts w:ascii="Times New Roman"/>
        </w:rPr>
        <w:t xml:space="preserve">and quaternion rot; </w:t>
      </w:r>
      <w:r w:rsidRPr="00893280">
        <w:rPr>
          <w:rFonts w:ascii="Times New Roman"/>
        </w:rPr>
        <w:t>to variables at top</w:t>
      </w:r>
    </w:p>
    <w:p w14:paraId="4DF02CB4" w14:textId="324E2F87" w:rsidR="004843D6" w:rsidRPr="004843D6" w:rsidRDefault="004843D6" w:rsidP="004843D6">
      <w:pPr>
        <w:pStyle w:val="ListParagraph"/>
        <w:numPr>
          <w:ilvl w:val="1"/>
          <w:numId w:val="7"/>
        </w:numPr>
        <w:rPr>
          <w:rFonts w:ascii="Times New Roman"/>
        </w:rPr>
      </w:pPr>
      <w:r w:rsidRPr="004843D6">
        <w:rPr>
          <w:rFonts w:ascii="Times New Roman"/>
        </w:rPr>
        <w:t>Replace forward with temp on fire_plasma</w:t>
      </w:r>
    </w:p>
    <w:p w14:paraId="1FBA0A58" w14:textId="3F2B8465" w:rsidR="004843D6" w:rsidRDefault="004843D6" w:rsidP="004843D6">
      <w:pPr>
        <w:pStyle w:val="ListParagraph"/>
        <w:numPr>
          <w:ilvl w:val="1"/>
          <w:numId w:val="7"/>
        </w:numPr>
        <w:rPr>
          <w:rFonts w:ascii="Times New Roman"/>
        </w:rPr>
      </w:pPr>
      <w:r w:rsidRPr="004843D6">
        <w:rPr>
          <w:rFonts w:ascii="Times New Roman"/>
        </w:rPr>
        <w:t>Add the following code</w:t>
      </w:r>
      <w:r>
        <w:rPr>
          <w:rFonts w:ascii="Times New Roman"/>
        </w:rPr>
        <w:t xml:space="preserve"> right below the variable definitions</w:t>
      </w:r>
    </w:p>
    <w:p w14:paraId="0382F9E7" w14:textId="02C20BA9" w:rsidR="004843D6" w:rsidRDefault="004843D6" w:rsidP="004843D6">
      <w:pPr>
        <w:pStyle w:val="ListParagraph"/>
        <w:numPr>
          <w:ilvl w:val="2"/>
          <w:numId w:val="7"/>
        </w:numPr>
        <w:rPr>
          <w:rFonts w:ascii="Times New Roman"/>
        </w:rPr>
      </w:pPr>
      <w:r>
        <w:rPr>
          <w:rFonts w:ascii="Times New Roman"/>
        </w:rPr>
        <w:t>QuatRand(rot);</w:t>
      </w:r>
    </w:p>
    <w:p w14:paraId="694616A7" w14:textId="37181405" w:rsidR="004843D6" w:rsidRPr="004843D6" w:rsidRDefault="004843D6" w:rsidP="004843D6">
      <w:pPr>
        <w:pStyle w:val="ListParagraph"/>
        <w:numPr>
          <w:ilvl w:val="2"/>
          <w:numId w:val="7"/>
        </w:numPr>
        <w:rPr>
          <w:rFonts w:ascii="Times New Roman"/>
        </w:rPr>
      </w:pPr>
      <w:r>
        <w:rPr>
          <w:rFonts w:ascii="Times New Roman"/>
        </w:rPr>
        <w:t>QuatApp(forward, rot, temp);</w:t>
      </w:r>
    </w:p>
    <w:p w14:paraId="10770300" w14:textId="77777777" w:rsidR="007678F5" w:rsidRDefault="007678F5" w:rsidP="00FF742A">
      <w:pPr>
        <w:pStyle w:val="ListParagraph"/>
        <w:ind w:left="0"/>
        <w:rPr>
          <w:rFonts w:ascii="Times New Roman"/>
        </w:rPr>
      </w:pPr>
    </w:p>
    <w:p w14:paraId="43032B7B" w14:textId="7B4490E1" w:rsidR="004843D6" w:rsidRDefault="007678F5" w:rsidP="00FF742A">
      <w:pPr>
        <w:pStyle w:val="ListParagraph"/>
        <w:ind w:left="0"/>
        <w:rPr>
          <w:rFonts w:ascii="Times New Roman"/>
        </w:rPr>
      </w:pPr>
      <w:r>
        <w:rPr>
          <w:rFonts w:ascii="Times New Roman"/>
        </w:rPr>
        <w:t>Try applying QuatRand to other vectors such as ps-&gt;velocity</w:t>
      </w:r>
    </w:p>
    <w:p w14:paraId="7A8002E3" w14:textId="77777777" w:rsidR="007678F5" w:rsidRPr="00900CFF" w:rsidRDefault="007678F5" w:rsidP="00FF742A">
      <w:pPr>
        <w:pStyle w:val="ListParagraph"/>
        <w:ind w:left="0"/>
        <w:rPr>
          <w:rFonts w:ascii="Times New Roman"/>
        </w:rPr>
      </w:pPr>
    </w:p>
    <w:p w14:paraId="6DE2EDF5" w14:textId="73C8D84D" w:rsidR="00900CFF" w:rsidRDefault="00900CFF" w:rsidP="00FF742A">
      <w:pPr>
        <w:pStyle w:val="ListParagraph"/>
        <w:ind w:left="0"/>
        <w:rPr>
          <w:rFonts w:ascii="Times New Roman"/>
        </w:rPr>
      </w:pPr>
      <w:r>
        <w:rPr>
          <w:rFonts w:ascii="Times New Roman"/>
          <w:b/>
          <w:u w:val="single"/>
        </w:rPr>
        <w:t xml:space="preserve">Plasma Loop </w:t>
      </w:r>
      <w:r w:rsidR="00893280">
        <w:rPr>
          <w:rFonts w:ascii="Times New Roman"/>
        </w:rPr>
        <w:t>–</w:t>
      </w:r>
      <w:r>
        <w:rPr>
          <w:rFonts w:ascii="Times New Roman"/>
        </w:rPr>
        <w:t xml:space="preserve"> QuatAngleAxis</w:t>
      </w:r>
      <w:r w:rsidR="00893280">
        <w:rPr>
          <w:rFonts w:ascii="Times New Roman"/>
        </w:rPr>
        <w:t xml:space="preserve"> QuatApp</w:t>
      </w:r>
    </w:p>
    <w:p w14:paraId="7B1EEF84" w14:textId="6CD78A5E" w:rsidR="00CA6A46" w:rsidRDefault="00CA6A46" w:rsidP="00FF742A">
      <w:pPr>
        <w:pStyle w:val="ListParagraph"/>
        <w:ind w:left="0"/>
        <w:rPr>
          <w:rFonts w:ascii="Times New Roman"/>
        </w:rPr>
      </w:pPr>
    </w:p>
    <w:p w14:paraId="23E43C40" w14:textId="4D84CEF7" w:rsidR="00CA6A46" w:rsidRDefault="00CA6A46" w:rsidP="00FF742A">
      <w:pPr>
        <w:pStyle w:val="ListParagraph"/>
        <w:ind w:left="0"/>
        <w:rPr>
          <w:rFonts w:ascii="Times New Roman"/>
        </w:rPr>
      </w:pPr>
      <w:r>
        <w:rPr>
          <w:rFonts w:ascii="Times New Roman"/>
        </w:rPr>
        <w:t xml:space="preserve">Plasma gun shoots a loop of bolts centered around </w:t>
      </w:r>
    </w:p>
    <w:p w14:paraId="38760B6C" w14:textId="77777777" w:rsidR="00893280" w:rsidRDefault="00893280" w:rsidP="00FF742A">
      <w:pPr>
        <w:pStyle w:val="ListParagraph"/>
        <w:ind w:left="0"/>
        <w:rPr>
          <w:rFonts w:ascii="Times New Roman"/>
        </w:rPr>
      </w:pPr>
    </w:p>
    <w:p w14:paraId="611B847B" w14:textId="1F0851FF" w:rsidR="00893280" w:rsidRPr="004843D6" w:rsidRDefault="00893280" w:rsidP="004843D6">
      <w:pPr>
        <w:pStyle w:val="ListParagraph"/>
        <w:numPr>
          <w:ilvl w:val="0"/>
          <w:numId w:val="8"/>
        </w:numPr>
        <w:rPr>
          <w:rFonts w:ascii="Times New Roman"/>
        </w:rPr>
      </w:pPr>
      <w:r w:rsidRPr="004843D6">
        <w:rPr>
          <w:rFonts w:ascii="Times New Roman"/>
        </w:rPr>
        <w:t>Projects used game, Classes Used: g_weapon.c, g_missile.c, bg_pmove.c</w:t>
      </w:r>
    </w:p>
    <w:p w14:paraId="77B6486F" w14:textId="77777777" w:rsidR="00893280" w:rsidRPr="004843D6" w:rsidRDefault="00893280" w:rsidP="004843D6">
      <w:pPr>
        <w:pStyle w:val="ListParagraph"/>
        <w:numPr>
          <w:ilvl w:val="0"/>
          <w:numId w:val="8"/>
        </w:numPr>
        <w:rPr>
          <w:rFonts w:ascii="Times New Roman"/>
        </w:rPr>
      </w:pPr>
      <w:r w:rsidRPr="004843D6">
        <w:rPr>
          <w:rFonts w:ascii="Times New Roman"/>
        </w:rPr>
        <w:t>Search game for void Weapon_Plasmagun_Fire</w:t>
      </w:r>
    </w:p>
    <w:p w14:paraId="2705BDCA" w14:textId="6D9C9D1A" w:rsidR="00893280" w:rsidRPr="004843D6" w:rsidRDefault="00893280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Add int I; int n; and vec3_t temp; and quaternion rot</w:t>
      </w:r>
      <w:r w:rsidR="00A96733" w:rsidRPr="004843D6">
        <w:rPr>
          <w:rFonts w:ascii="Times New Roman"/>
        </w:rPr>
        <w:t>;</w:t>
      </w:r>
      <w:r w:rsidRPr="004843D6">
        <w:rPr>
          <w:rFonts w:ascii="Times New Roman"/>
        </w:rPr>
        <w:t xml:space="preserve"> to variables at top</w:t>
      </w:r>
    </w:p>
    <w:p w14:paraId="224EC4C7" w14:textId="7970D0E6" w:rsidR="00893280" w:rsidRPr="004843D6" w:rsidRDefault="00893280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 xml:space="preserve">Initialize n to be the number of bolts in the </w:t>
      </w:r>
      <w:r w:rsidR="00A96733" w:rsidRPr="004843D6">
        <w:rPr>
          <w:rFonts w:ascii="Times New Roman"/>
        </w:rPr>
        <w:t>loop</w:t>
      </w:r>
    </w:p>
    <w:p w14:paraId="42DFCA54" w14:textId="482B58F3" w:rsidR="00893280" w:rsidRPr="00B43E79" w:rsidRDefault="00893280" w:rsidP="00B43E79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Add the following code</w:t>
      </w:r>
      <w:r w:rsidR="004843D6">
        <w:rPr>
          <w:rFonts w:ascii="Times New Roman"/>
        </w:rPr>
        <w:t xml:space="preserve"> right below the variable definitions</w:t>
      </w:r>
      <w:r w:rsidR="00B43E79">
        <w:rPr>
          <w:rFonts w:ascii="Times New Roman"/>
        </w:rPr>
        <w:t>. T</w:t>
      </w:r>
      <w:r w:rsidR="00B43E79" w:rsidRPr="00B43E79">
        <w:rPr>
          <w:rFonts w:ascii="Times New Roman"/>
        </w:rPr>
        <w:t>his initializes the first fire vector and the rotation in between subsequent fire vectors.</w:t>
      </w:r>
    </w:p>
    <w:p w14:paraId="37FB9FD7" w14:textId="6207669B" w:rsidR="00893280" w:rsidRPr="004843D6" w:rsidRDefault="00893280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QuatAngleAxis(</w:t>
      </w:r>
      <w:r w:rsidR="00A96733" w:rsidRPr="004843D6">
        <w:rPr>
          <w:rFonts w:ascii="Times New Roman"/>
        </w:rPr>
        <w:t>M_PI/6, right, rot);</w:t>
      </w:r>
    </w:p>
    <w:p w14:paraId="40EFB560" w14:textId="48997B2C" w:rsidR="00A96733" w:rsidRPr="004843D6" w:rsidRDefault="00A96733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QuatApp(forward, rot, temp)</w:t>
      </w:r>
    </w:p>
    <w:p w14:paraId="45E29A8F" w14:textId="167AE0FC" w:rsidR="00A96733" w:rsidRPr="004843D6" w:rsidRDefault="00A96733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QuatAngleAxis(2*M_PI / n, forward, rot)</w:t>
      </w:r>
    </w:p>
    <w:p w14:paraId="29684363" w14:textId="08119110" w:rsidR="00893280" w:rsidRPr="004843D6" w:rsidRDefault="00893280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Make a for loop surrounding the last 3 lines of code iterate I to n</w:t>
      </w:r>
    </w:p>
    <w:p w14:paraId="24F6C52B" w14:textId="48F82EA7" w:rsidR="004843D6" w:rsidRPr="004843D6" w:rsidRDefault="004843D6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Replace forward with temp on fire_plasma</w:t>
      </w:r>
    </w:p>
    <w:p w14:paraId="7BD4E596" w14:textId="0B03CF90" w:rsidR="004843D6" w:rsidRPr="004843D6" w:rsidRDefault="004843D6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Add the following code inside the for loop after the 3 lines</w:t>
      </w:r>
      <w:r w:rsidR="00523EB2">
        <w:rPr>
          <w:rFonts w:ascii="Times New Roman"/>
        </w:rPr>
        <w:t>. This rotates to the next fire vector</w:t>
      </w:r>
    </w:p>
    <w:p w14:paraId="4C999CB3" w14:textId="003F9234" w:rsidR="004843D6" w:rsidRPr="004843D6" w:rsidRDefault="004843D6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QuatApp(temp, rot, temp);</w:t>
      </w:r>
    </w:p>
    <w:p w14:paraId="1FEE0143" w14:textId="77777777" w:rsidR="00893280" w:rsidRPr="004843D6" w:rsidRDefault="00893280" w:rsidP="004843D6">
      <w:pPr>
        <w:pStyle w:val="ListParagraph"/>
        <w:numPr>
          <w:ilvl w:val="0"/>
          <w:numId w:val="8"/>
        </w:numPr>
        <w:rPr>
          <w:rFonts w:ascii="Times New Roman"/>
        </w:rPr>
      </w:pPr>
      <w:r w:rsidRPr="004843D6">
        <w:rPr>
          <w:rFonts w:ascii="Times New Roman"/>
        </w:rPr>
        <w:t>Search Game for gentity_t *fire_plasma</w:t>
      </w:r>
    </w:p>
    <w:p w14:paraId="08B32815" w14:textId="77777777" w:rsidR="00893280" w:rsidRPr="004843D6" w:rsidRDefault="00893280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Change 10000 in bolt-&gt;nextthink = level.time + 10000; to a lower number</w:t>
      </w:r>
    </w:p>
    <w:p w14:paraId="5C155EB5" w14:textId="77777777" w:rsidR="00893280" w:rsidRPr="004843D6" w:rsidRDefault="00893280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This is the lifetime in milliseconds of the projectile</w:t>
      </w:r>
    </w:p>
    <w:p w14:paraId="3ADF1E9F" w14:textId="77777777" w:rsidR="00893280" w:rsidRPr="004843D6" w:rsidRDefault="00893280" w:rsidP="004843D6">
      <w:pPr>
        <w:pStyle w:val="ListParagraph"/>
        <w:numPr>
          <w:ilvl w:val="0"/>
          <w:numId w:val="8"/>
        </w:numPr>
        <w:rPr>
          <w:rFonts w:ascii="Times New Roman"/>
        </w:rPr>
      </w:pPr>
      <w:r w:rsidRPr="004843D6">
        <w:rPr>
          <w:rFonts w:ascii="Times New Roman"/>
        </w:rPr>
        <w:t>Search Game for static void PM_Weapon and scroll down to case WP_PLASMAGUN:</w:t>
      </w:r>
    </w:p>
    <w:p w14:paraId="1CA67D93" w14:textId="77777777" w:rsidR="00893280" w:rsidRPr="004843D6" w:rsidRDefault="00893280" w:rsidP="004843D6">
      <w:pPr>
        <w:pStyle w:val="ListParagraph"/>
        <w:numPr>
          <w:ilvl w:val="1"/>
          <w:numId w:val="8"/>
        </w:numPr>
        <w:rPr>
          <w:rFonts w:ascii="Times New Roman"/>
        </w:rPr>
      </w:pPr>
      <w:r w:rsidRPr="004843D6">
        <w:rPr>
          <w:rFonts w:ascii="Times New Roman"/>
        </w:rPr>
        <w:t>Change addTime = 100; to a higher number</w:t>
      </w:r>
    </w:p>
    <w:p w14:paraId="3A2C32A4" w14:textId="00C32C44" w:rsidR="00893280" w:rsidRDefault="00893280" w:rsidP="004843D6">
      <w:pPr>
        <w:pStyle w:val="ListParagraph"/>
        <w:numPr>
          <w:ilvl w:val="2"/>
          <w:numId w:val="8"/>
        </w:numPr>
        <w:rPr>
          <w:rFonts w:ascii="Times New Roman"/>
        </w:rPr>
      </w:pPr>
      <w:r w:rsidRPr="004843D6">
        <w:rPr>
          <w:rFonts w:ascii="Times New Roman"/>
        </w:rPr>
        <w:t>This is the reload in the Plasma Gun in milliseconds</w:t>
      </w:r>
    </w:p>
    <w:p w14:paraId="5A85E340" w14:textId="3C6D8E9F" w:rsidR="004B203E" w:rsidRPr="004843D6" w:rsidRDefault="004B203E" w:rsidP="004B203E">
      <w:pPr>
        <w:pStyle w:val="ListParagraph"/>
        <w:numPr>
          <w:ilvl w:val="1"/>
          <w:numId w:val="8"/>
        </w:numPr>
        <w:rPr>
          <w:rFonts w:ascii="Times New Roman"/>
        </w:rPr>
      </w:pPr>
      <w:r>
        <w:rPr>
          <w:rFonts w:ascii="Times New Roman"/>
        </w:rPr>
        <w:t>Recompile cgame this is a shared file</w:t>
      </w:r>
    </w:p>
    <w:p w14:paraId="4C9F86EF" w14:textId="77777777" w:rsidR="00893280" w:rsidRDefault="00893280" w:rsidP="00893280">
      <w:pPr>
        <w:rPr>
          <w:rFonts w:ascii="Times New Roman"/>
        </w:rPr>
      </w:pPr>
      <w:r w:rsidRPr="00EB1B4B">
        <w:rPr>
          <w:rFonts w:ascii="Times New Roman"/>
        </w:rPr>
        <w:t>ENTITYNUM_MAX_NORMAL</w:t>
      </w:r>
      <w:r>
        <w:rPr>
          <w:rFonts w:ascii="Times New Roman"/>
        </w:rPr>
        <w:t xml:space="preserve"> will be quickly exceeded without steps 3 or 4</w:t>
      </w:r>
    </w:p>
    <w:p w14:paraId="2B651D23" w14:textId="77777777" w:rsidR="00893280" w:rsidRPr="00900CFF" w:rsidRDefault="00893280" w:rsidP="00FF742A">
      <w:pPr>
        <w:pStyle w:val="ListParagraph"/>
        <w:ind w:left="0"/>
        <w:rPr>
          <w:rFonts w:ascii="Times New Roman"/>
        </w:rPr>
      </w:pPr>
    </w:p>
    <w:p w14:paraId="6B2EDCAC" w14:textId="0B1D5CC9" w:rsidR="00FF742A" w:rsidRDefault="00FF742A" w:rsidP="00FF742A">
      <w:pPr>
        <w:pStyle w:val="ListParagraph"/>
        <w:ind w:left="0"/>
        <w:rPr>
          <w:rFonts w:ascii="Times New Roman"/>
        </w:rPr>
      </w:pPr>
      <w:r w:rsidRPr="005E24CF">
        <w:rPr>
          <w:rFonts w:ascii="Times New Roman"/>
          <w:b/>
          <w:u w:val="single"/>
        </w:rPr>
        <w:t>Plasma Sphere</w:t>
      </w:r>
      <w:r w:rsidR="00900CFF">
        <w:rPr>
          <w:rFonts w:ascii="Times New Roman"/>
          <w:b/>
          <w:u w:val="single"/>
        </w:rPr>
        <w:t xml:space="preserve"> </w:t>
      </w:r>
      <w:r w:rsidR="00CA6A46">
        <w:rPr>
          <w:rFonts w:ascii="Times New Roman"/>
        </w:rPr>
        <w:t>–</w:t>
      </w:r>
      <w:r w:rsidR="00900CFF">
        <w:rPr>
          <w:rFonts w:ascii="Times New Roman"/>
        </w:rPr>
        <w:t xml:space="preserve"> FibSpi</w:t>
      </w:r>
    </w:p>
    <w:p w14:paraId="050669A5" w14:textId="007D5354" w:rsidR="00CA6A46" w:rsidRDefault="00CA6A46" w:rsidP="00FF742A">
      <w:pPr>
        <w:pStyle w:val="ListParagraph"/>
        <w:ind w:left="0"/>
        <w:rPr>
          <w:rFonts w:ascii="Times New Roman"/>
        </w:rPr>
      </w:pPr>
    </w:p>
    <w:p w14:paraId="62F27BDB" w14:textId="59541680" w:rsidR="00CA6A46" w:rsidRPr="00900CFF" w:rsidRDefault="00CA6A46" w:rsidP="00FF742A">
      <w:pPr>
        <w:pStyle w:val="ListParagraph"/>
        <w:ind w:left="0"/>
        <w:rPr>
          <w:rFonts w:ascii="Times New Roman"/>
        </w:rPr>
      </w:pPr>
      <w:r>
        <w:rPr>
          <w:rFonts w:ascii="Times New Roman"/>
        </w:rPr>
        <w:t>Plasma gun shoots a sphere of bolts in all directions</w:t>
      </w:r>
    </w:p>
    <w:p w14:paraId="0E391D2D" w14:textId="4020FDBF" w:rsidR="00FF742A" w:rsidRPr="005E24CF" w:rsidRDefault="00FF742A" w:rsidP="00FF742A">
      <w:pPr>
        <w:pStyle w:val="ListParagraph"/>
        <w:ind w:left="0"/>
        <w:rPr>
          <w:rFonts w:ascii="Times New Roman"/>
        </w:rPr>
      </w:pPr>
    </w:p>
    <w:p w14:paraId="4CB368C8" w14:textId="17CD2F30" w:rsidR="00FF742A" w:rsidRPr="00893280" w:rsidRDefault="00FE1EE4" w:rsidP="00893280">
      <w:pPr>
        <w:pStyle w:val="ListParagraph"/>
        <w:numPr>
          <w:ilvl w:val="0"/>
          <w:numId w:val="6"/>
        </w:numPr>
        <w:rPr>
          <w:rFonts w:ascii="Times New Roman"/>
        </w:rPr>
      </w:pPr>
      <w:r w:rsidRPr="00893280">
        <w:rPr>
          <w:rFonts w:ascii="Times New Roman"/>
        </w:rPr>
        <w:t xml:space="preserve">Projects used game, </w:t>
      </w:r>
      <w:r w:rsidR="00FF742A" w:rsidRPr="00893280">
        <w:rPr>
          <w:rFonts w:ascii="Times New Roman"/>
        </w:rPr>
        <w:t>Classes Used: g_weapon.c</w:t>
      </w:r>
      <w:r w:rsidR="005E24CF" w:rsidRPr="00893280">
        <w:rPr>
          <w:rFonts w:ascii="Times New Roman"/>
        </w:rPr>
        <w:t>, g_missile.c</w:t>
      </w:r>
      <w:r w:rsidR="00900CFF" w:rsidRPr="00893280">
        <w:rPr>
          <w:rFonts w:ascii="Times New Roman"/>
        </w:rPr>
        <w:t>, bg_pmove.c</w:t>
      </w:r>
    </w:p>
    <w:p w14:paraId="658575ED" w14:textId="3DC88CCB" w:rsidR="00FF742A" w:rsidRPr="00893280" w:rsidRDefault="00FF742A" w:rsidP="00893280">
      <w:pPr>
        <w:pStyle w:val="ListParagraph"/>
        <w:numPr>
          <w:ilvl w:val="0"/>
          <w:numId w:val="6"/>
        </w:numPr>
        <w:rPr>
          <w:rFonts w:ascii="Times New Roman"/>
        </w:rPr>
      </w:pPr>
      <w:r w:rsidRPr="00893280">
        <w:rPr>
          <w:rFonts w:ascii="Times New Roman"/>
        </w:rPr>
        <w:t xml:space="preserve">Search </w:t>
      </w:r>
      <w:r w:rsidR="00FE1EE4" w:rsidRPr="00893280">
        <w:rPr>
          <w:rFonts w:ascii="Times New Roman"/>
        </w:rPr>
        <w:t xml:space="preserve">game for </w:t>
      </w:r>
      <w:r w:rsidRPr="00893280">
        <w:rPr>
          <w:rFonts w:ascii="Times New Roman"/>
        </w:rPr>
        <w:t>void Weapon_Plasmagun_Fire</w:t>
      </w:r>
    </w:p>
    <w:p w14:paraId="3C3FFECE" w14:textId="14025EBA" w:rsidR="00CC2D7C" w:rsidRPr="00893280" w:rsidRDefault="00FF742A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 xml:space="preserve">Add int I; </w:t>
      </w:r>
      <w:r w:rsidR="005E24CF" w:rsidRPr="00893280">
        <w:rPr>
          <w:rFonts w:ascii="Times New Roman"/>
        </w:rPr>
        <w:t xml:space="preserve">int n; </w:t>
      </w:r>
      <w:r w:rsidRPr="00893280">
        <w:rPr>
          <w:rFonts w:ascii="Times New Roman"/>
        </w:rPr>
        <w:t>and vec3_t temp; to variables at top</w:t>
      </w:r>
    </w:p>
    <w:p w14:paraId="39F8B3A7" w14:textId="2A02BF5F" w:rsidR="00893280" w:rsidRPr="00893280" w:rsidRDefault="00893280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>Initialize n to be the number of bolts in the sphere</w:t>
      </w:r>
    </w:p>
    <w:p w14:paraId="58C2B6DC" w14:textId="2CC446F2" w:rsidR="005E24CF" w:rsidRPr="00893280" w:rsidRDefault="005E24CF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>Replace forward with temp on fire_plasma</w:t>
      </w:r>
    </w:p>
    <w:p w14:paraId="00E26DF0" w14:textId="46BC3C42" w:rsidR="005E24CF" w:rsidRPr="00893280" w:rsidRDefault="005E24CF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 xml:space="preserve">Make a for loop surrounding the </w:t>
      </w:r>
      <w:r w:rsidR="00893280" w:rsidRPr="00893280">
        <w:rPr>
          <w:rFonts w:ascii="Times New Roman"/>
        </w:rPr>
        <w:t xml:space="preserve">last </w:t>
      </w:r>
      <w:r w:rsidRPr="00893280">
        <w:rPr>
          <w:rFonts w:ascii="Times New Roman"/>
        </w:rPr>
        <w:t xml:space="preserve">3 lines of </w:t>
      </w:r>
      <w:r w:rsidR="00D04C87">
        <w:rPr>
          <w:rFonts w:ascii="Times New Roman"/>
        </w:rPr>
        <w:t xml:space="preserve">original </w:t>
      </w:r>
      <w:r w:rsidRPr="00893280">
        <w:rPr>
          <w:rFonts w:ascii="Times New Roman"/>
        </w:rPr>
        <w:t>code iterate I to n</w:t>
      </w:r>
    </w:p>
    <w:p w14:paraId="5D3B1774" w14:textId="24CEDEF3" w:rsidR="005E24CF" w:rsidRPr="00893280" w:rsidRDefault="005E24CF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>Before the first line inside the loop add FibSpi(I, n, temp);</w:t>
      </w:r>
    </w:p>
    <w:p w14:paraId="2F4BD5BD" w14:textId="2247668C" w:rsidR="005E24CF" w:rsidRPr="00893280" w:rsidRDefault="005E24CF" w:rsidP="00893280">
      <w:pPr>
        <w:pStyle w:val="ListParagraph"/>
        <w:numPr>
          <w:ilvl w:val="0"/>
          <w:numId w:val="6"/>
        </w:numPr>
        <w:rPr>
          <w:rFonts w:ascii="Times New Roman"/>
        </w:rPr>
      </w:pPr>
      <w:r w:rsidRPr="00893280">
        <w:rPr>
          <w:rFonts w:ascii="Times New Roman"/>
        </w:rPr>
        <w:t>Search Game for gentity_t *fire_plasma</w:t>
      </w:r>
    </w:p>
    <w:p w14:paraId="101110E8" w14:textId="16CC5529" w:rsidR="005E24CF" w:rsidRPr="00893280" w:rsidRDefault="005E24CF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>Change 10000 in bolt-&gt;nextthink = level.time + 10000; to a lower number</w:t>
      </w:r>
    </w:p>
    <w:p w14:paraId="37EBB7B9" w14:textId="44B19A95" w:rsidR="00EB1B4B" w:rsidRPr="00893280" w:rsidRDefault="00EB1B4B" w:rsidP="00893280">
      <w:pPr>
        <w:pStyle w:val="ListParagraph"/>
        <w:numPr>
          <w:ilvl w:val="2"/>
          <w:numId w:val="6"/>
        </w:numPr>
        <w:rPr>
          <w:rFonts w:ascii="Times New Roman"/>
        </w:rPr>
      </w:pPr>
      <w:r w:rsidRPr="00893280">
        <w:rPr>
          <w:rFonts w:ascii="Times New Roman"/>
        </w:rPr>
        <w:t>This is the lifetime in milliseconds of the projectile</w:t>
      </w:r>
    </w:p>
    <w:p w14:paraId="72EF6A64" w14:textId="5C9DC84F" w:rsidR="002C3879" w:rsidRPr="00893280" w:rsidRDefault="002C3879" w:rsidP="00893280">
      <w:pPr>
        <w:pStyle w:val="ListParagraph"/>
        <w:numPr>
          <w:ilvl w:val="0"/>
          <w:numId w:val="6"/>
        </w:numPr>
        <w:rPr>
          <w:rFonts w:ascii="Times New Roman"/>
        </w:rPr>
      </w:pPr>
      <w:r w:rsidRPr="00893280">
        <w:rPr>
          <w:rFonts w:ascii="Times New Roman"/>
        </w:rPr>
        <w:t xml:space="preserve">Search Game for </w:t>
      </w:r>
      <w:r w:rsidR="00EB1B4B" w:rsidRPr="00893280">
        <w:rPr>
          <w:rFonts w:ascii="Times New Roman"/>
        </w:rPr>
        <w:t>static void PM_Weapon and scroll down to case WP_PLASMAGUN:</w:t>
      </w:r>
    </w:p>
    <w:p w14:paraId="2C1A5EC2" w14:textId="6C8425A9" w:rsidR="00EB1B4B" w:rsidRPr="00893280" w:rsidRDefault="00EB1B4B" w:rsidP="00893280">
      <w:pPr>
        <w:pStyle w:val="ListParagraph"/>
        <w:numPr>
          <w:ilvl w:val="1"/>
          <w:numId w:val="6"/>
        </w:numPr>
        <w:rPr>
          <w:rFonts w:ascii="Times New Roman"/>
        </w:rPr>
      </w:pPr>
      <w:r w:rsidRPr="00893280">
        <w:rPr>
          <w:rFonts w:ascii="Times New Roman"/>
        </w:rPr>
        <w:t>Change addTime = 100; to a higher number</w:t>
      </w:r>
    </w:p>
    <w:p w14:paraId="24A5B4F0" w14:textId="1CAB1F9A" w:rsidR="00EB1B4B" w:rsidRDefault="00EB1B4B" w:rsidP="00893280">
      <w:pPr>
        <w:pStyle w:val="ListParagraph"/>
        <w:numPr>
          <w:ilvl w:val="2"/>
          <w:numId w:val="6"/>
        </w:numPr>
        <w:rPr>
          <w:rFonts w:ascii="Times New Roman"/>
        </w:rPr>
      </w:pPr>
      <w:r w:rsidRPr="00893280">
        <w:rPr>
          <w:rFonts w:ascii="Times New Roman"/>
        </w:rPr>
        <w:t>This is the reload in the Plasma Gun</w:t>
      </w:r>
      <w:r w:rsidR="00900CFF" w:rsidRPr="00893280">
        <w:rPr>
          <w:rFonts w:ascii="Times New Roman"/>
        </w:rPr>
        <w:t xml:space="preserve"> in milliseconds</w:t>
      </w:r>
    </w:p>
    <w:p w14:paraId="6BE814AF" w14:textId="416E7130" w:rsidR="004B203E" w:rsidRPr="00893280" w:rsidRDefault="004B203E" w:rsidP="004B203E">
      <w:pPr>
        <w:pStyle w:val="ListParagraph"/>
        <w:numPr>
          <w:ilvl w:val="1"/>
          <w:numId w:val="6"/>
        </w:numPr>
        <w:rPr>
          <w:rFonts w:ascii="Times New Roman"/>
        </w:rPr>
      </w:pPr>
      <w:r>
        <w:rPr>
          <w:rFonts w:ascii="Times New Roman"/>
        </w:rPr>
        <w:t>Recompile cgame this is a shared file</w:t>
      </w:r>
    </w:p>
    <w:p w14:paraId="06406F45" w14:textId="45389DEF" w:rsidR="00EB1B4B" w:rsidRDefault="00EB1B4B" w:rsidP="00EB1B4B">
      <w:pPr>
        <w:rPr>
          <w:rFonts w:ascii="Times New Roman"/>
        </w:rPr>
      </w:pPr>
      <w:r w:rsidRPr="00EB1B4B">
        <w:rPr>
          <w:rFonts w:ascii="Times New Roman"/>
        </w:rPr>
        <w:t>ENTITYNUM_MAX_NORMAL</w:t>
      </w:r>
      <w:r>
        <w:rPr>
          <w:rFonts w:ascii="Times New Roman"/>
        </w:rPr>
        <w:t xml:space="preserve"> will be quickly exceeded</w:t>
      </w:r>
      <w:r w:rsidR="00900CFF">
        <w:rPr>
          <w:rFonts w:ascii="Times New Roman"/>
        </w:rPr>
        <w:t xml:space="preserve"> without steps 3 or 4</w:t>
      </w:r>
    </w:p>
    <w:p w14:paraId="7BD704A9" w14:textId="393086B9" w:rsidR="00900CFF" w:rsidRDefault="00900CFF" w:rsidP="00900CFF">
      <w:pPr>
        <w:pStyle w:val="ListParagraph"/>
        <w:ind w:left="0"/>
        <w:rPr>
          <w:rFonts w:ascii="Times New Roman"/>
        </w:rPr>
      </w:pPr>
      <w:r>
        <w:rPr>
          <w:rFonts w:ascii="Times New Roman"/>
          <w:b/>
          <w:u w:val="single"/>
        </w:rPr>
        <w:t xml:space="preserve">Swing Grapple </w:t>
      </w:r>
      <w:r>
        <w:rPr>
          <w:rFonts w:ascii="Times New Roman"/>
        </w:rPr>
        <w:t>– VectorProjPlane</w:t>
      </w:r>
    </w:p>
    <w:p w14:paraId="15AD3B34" w14:textId="31C5051F" w:rsidR="009C4396" w:rsidRDefault="009C4396" w:rsidP="00900CFF">
      <w:pPr>
        <w:pStyle w:val="ListParagraph"/>
        <w:ind w:left="0"/>
        <w:rPr>
          <w:rFonts w:ascii="Times New Roman"/>
        </w:rPr>
      </w:pPr>
    </w:p>
    <w:p w14:paraId="6E6237D2" w14:textId="501C6DE2" w:rsidR="009C4396" w:rsidRDefault="009C4396" w:rsidP="00900CFF">
      <w:pPr>
        <w:pStyle w:val="ListParagraph"/>
        <w:ind w:left="0"/>
        <w:rPr>
          <w:rFonts w:ascii="Times New Roman"/>
        </w:rPr>
      </w:pPr>
      <w:r>
        <w:rPr>
          <w:rFonts w:ascii="Times New Roman"/>
        </w:rPr>
        <w:t>Spiderman style swinging</w:t>
      </w:r>
    </w:p>
    <w:p w14:paraId="6DB05655" w14:textId="20ECF5EA" w:rsidR="009C4396" w:rsidRDefault="009C4396" w:rsidP="00900CFF">
      <w:pPr>
        <w:pStyle w:val="ListParagraph"/>
        <w:ind w:left="0"/>
        <w:rPr>
          <w:rFonts w:ascii="Times New Roman"/>
        </w:rPr>
      </w:pPr>
    </w:p>
    <w:p w14:paraId="3DA2CF60" w14:textId="33CC49D0" w:rsidR="009C4396" w:rsidRDefault="009C4396" w:rsidP="009C4396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Projects used game, Classes used bg_pmove.c</w:t>
      </w:r>
    </w:p>
    <w:p w14:paraId="3F387B44" w14:textId="5F05B87B" w:rsidR="009C4396" w:rsidRDefault="009C4396" w:rsidP="009C4396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Complete the tutorial to enable the grapple</w:t>
      </w:r>
    </w:p>
    <w:p w14:paraId="79833EB7" w14:textId="3FC4BC5B" w:rsidR="009C4396" w:rsidRDefault="009C4396" w:rsidP="009C4396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 xml:space="preserve">Search Game for </w:t>
      </w:r>
      <w:r w:rsidRPr="009C4396">
        <w:rPr>
          <w:rFonts w:ascii="Times New Roman"/>
        </w:rPr>
        <w:t>static void PM_GrappleMove</w:t>
      </w:r>
    </w:p>
    <w:p w14:paraId="43CB8F1B" w14:textId="42D272C1" w:rsidR="009C4396" w:rsidRDefault="009C4396" w:rsidP="009C4396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Comment out the method body and add the following code</w:t>
      </w:r>
      <w:r w:rsidR="00AF2068">
        <w:rPr>
          <w:rFonts w:ascii="Times New Roman"/>
        </w:rPr>
        <w:t>. This prevents the player from moving away from the grapple.</w:t>
      </w:r>
    </w:p>
    <w:p w14:paraId="202CE33B" w14:textId="71F36DE1" w:rsidR="009C4396" w:rsidRP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float f</w:t>
      </w:r>
      <w:r w:rsidR="004B203E">
        <w:rPr>
          <w:rFonts w:ascii="Times New Roman"/>
        </w:rPr>
        <w:t>actor</w:t>
      </w:r>
      <w:r w:rsidRPr="009C4396">
        <w:rPr>
          <w:rFonts w:ascii="Times New Roman"/>
        </w:rPr>
        <w:t>;</w:t>
      </w:r>
    </w:p>
    <w:p w14:paraId="75161FCE" w14:textId="16F90D52" w:rsidR="009C4396" w:rsidRP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vec3_t t</w:t>
      </w:r>
      <w:r w:rsidR="004B203E">
        <w:rPr>
          <w:rFonts w:ascii="Times New Roman"/>
        </w:rPr>
        <w:t>e</w:t>
      </w:r>
      <w:r w:rsidRPr="009C4396">
        <w:rPr>
          <w:rFonts w:ascii="Times New Roman"/>
        </w:rPr>
        <w:t>mp;</w:t>
      </w:r>
    </w:p>
    <w:p w14:paraId="6CCF05B7" w14:textId="26F7E69E" w:rsidR="009C4396" w:rsidRP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vec3_t dir;</w:t>
      </w:r>
    </w:p>
    <w:p w14:paraId="5D1B1C43" w14:textId="58F90C84" w:rsidR="009C4396" w:rsidRP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VectorSub</w:t>
      </w:r>
      <w:r>
        <w:rPr>
          <w:rFonts w:ascii="Times New Roman"/>
        </w:rPr>
        <w:t>tract</w:t>
      </w:r>
      <w:r w:rsidRPr="009C4396">
        <w:rPr>
          <w:rFonts w:ascii="Times New Roman"/>
        </w:rPr>
        <w:t>(pm-&gt;ps-&gt;origin</w:t>
      </w:r>
      <w:r>
        <w:rPr>
          <w:rFonts w:ascii="Times New Roman"/>
        </w:rPr>
        <w:t xml:space="preserve">, </w:t>
      </w:r>
      <w:r w:rsidRPr="009C4396">
        <w:rPr>
          <w:rFonts w:ascii="Times New Roman"/>
        </w:rPr>
        <w:t>pm-&gt;ps-&gt;grapplePoint, dir);</w:t>
      </w:r>
    </w:p>
    <w:p w14:paraId="74182DFF" w14:textId="32615CA4" w:rsidR="009C4396" w:rsidRP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f</w:t>
      </w:r>
      <w:r w:rsidR="004B203E">
        <w:rPr>
          <w:rFonts w:ascii="Times New Roman"/>
        </w:rPr>
        <w:t>actor</w:t>
      </w:r>
      <w:r w:rsidRPr="009C4396">
        <w:rPr>
          <w:rFonts w:ascii="Times New Roman"/>
        </w:rPr>
        <w:t xml:space="preserve"> = VectorProjPlane(pm-&gt;ps-&gt;velocity, dir, temp);</w:t>
      </w:r>
    </w:p>
    <w:p w14:paraId="26FCCB01" w14:textId="790D4E36" w:rsidR="009C4396" w:rsidRDefault="009C4396" w:rsidP="009C4396">
      <w:pPr>
        <w:pStyle w:val="ListParagraph"/>
        <w:numPr>
          <w:ilvl w:val="1"/>
          <w:numId w:val="9"/>
        </w:numPr>
        <w:rPr>
          <w:rFonts w:ascii="Times New Roman"/>
        </w:rPr>
      </w:pPr>
      <w:r w:rsidRPr="009C4396">
        <w:rPr>
          <w:rFonts w:ascii="Times New Roman"/>
        </w:rPr>
        <w:t>if(f</w:t>
      </w:r>
      <w:r w:rsidR="004B203E">
        <w:rPr>
          <w:rFonts w:ascii="Times New Roman"/>
        </w:rPr>
        <w:t>actor</w:t>
      </w:r>
      <w:r>
        <w:rPr>
          <w:rFonts w:ascii="Times New Roman"/>
        </w:rPr>
        <w:t>&gt;</w:t>
      </w:r>
      <w:r w:rsidRPr="009C4396">
        <w:rPr>
          <w:rFonts w:ascii="Times New Roman"/>
        </w:rPr>
        <w:t>0) VectorCopy(temp, pm-&gt;ps-&gt;velocity);</w:t>
      </w:r>
    </w:p>
    <w:p w14:paraId="033D947A" w14:textId="10320E12" w:rsidR="009C4396" w:rsidRDefault="009C4396" w:rsidP="009C4396">
      <w:pPr>
        <w:pStyle w:val="ListParagraph"/>
        <w:numPr>
          <w:ilvl w:val="2"/>
          <w:numId w:val="9"/>
        </w:numPr>
        <w:rPr>
          <w:rFonts w:ascii="Times New Roman"/>
        </w:rPr>
      </w:pPr>
      <w:r>
        <w:rPr>
          <w:rFonts w:ascii="Times New Roman"/>
        </w:rPr>
        <w:t>if velocity moves towards grapple don’t remove it</w:t>
      </w:r>
    </w:p>
    <w:p w14:paraId="6B5273FF" w14:textId="47175549" w:rsidR="009C4396" w:rsidRDefault="009C4396" w:rsidP="002D5434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Search Game for</w:t>
      </w:r>
      <w:r w:rsidR="002D5434">
        <w:rPr>
          <w:rFonts w:ascii="Times New Roman"/>
        </w:rPr>
        <w:t xml:space="preserve"> </w:t>
      </w:r>
      <w:r w:rsidR="002D5434" w:rsidRPr="002D5434">
        <w:rPr>
          <w:rFonts w:ascii="Times New Roman"/>
        </w:rPr>
        <w:t>void</w:t>
      </w:r>
      <w:r>
        <w:rPr>
          <w:rFonts w:ascii="Times New Roman"/>
        </w:rPr>
        <w:t xml:space="preserve"> </w:t>
      </w:r>
      <w:r w:rsidRPr="009C4396">
        <w:rPr>
          <w:rFonts w:ascii="Times New Roman"/>
        </w:rPr>
        <w:t>PmoveSingle</w:t>
      </w:r>
    </w:p>
    <w:p w14:paraId="17559504" w14:textId="1A1D67EC" w:rsidR="009C4396" w:rsidRDefault="004B203E" w:rsidP="004B203E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 xml:space="preserve">Scroll to the if statement containing </w:t>
      </w:r>
      <w:r w:rsidRPr="004B203E">
        <w:rPr>
          <w:rFonts w:ascii="Times New Roman"/>
        </w:rPr>
        <w:t>PM_GrappleMove();</w:t>
      </w:r>
    </w:p>
    <w:p w14:paraId="752879F6" w14:textId="748DFD10" w:rsidR="004B203E" w:rsidRDefault="004B203E" w:rsidP="004B203E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Move the entire if statement to the top of the if else tree</w:t>
      </w:r>
    </w:p>
    <w:p w14:paraId="063257DC" w14:textId="09D5997A" w:rsidR="004B203E" w:rsidRDefault="004B203E" w:rsidP="004B203E">
      <w:pPr>
        <w:pStyle w:val="ListParagraph"/>
        <w:numPr>
          <w:ilvl w:val="2"/>
          <w:numId w:val="9"/>
        </w:numPr>
        <w:rPr>
          <w:rFonts w:ascii="Times New Roman"/>
        </w:rPr>
      </w:pPr>
      <w:r>
        <w:rPr>
          <w:rFonts w:ascii="Times New Roman"/>
        </w:rPr>
        <w:t>This is now separate from the tree allowing normal movement while grappling.</w:t>
      </w:r>
    </w:p>
    <w:p w14:paraId="73618B3D" w14:textId="42EA6DFB" w:rsidR="004B203E" w:rsidRPr="004B203E" w:rsidRDefault="004B203E" w:rsidP="004B203E">
      <w:pPr>
        <w:pStyle w:val="ListParagraph"/>
        <w:numPr>
          <w:ilvl w:val="0"/>
          <w:numId w:val="9"/>
        </w:numPr>
        <w:rPr>
          <w:rFonts w:ascii="Times New Roman"/>
        </w:rPr>
      </w:pPr>
      <w:r>
        <w:rPr>
          <w:rFonts w:ascii="Times New Roman"/>
        </w:rPr>
        <w:t>Recompile cgame this is a shared file</w:t>
      </w:r>
    </w:p>
    <w:p w14:paraId="100469F3" w14:textId="52288B4D" w:rsidR="004B203E" w:rsidRDefault="004B203E" w:rsidP="004B203E">
      <w:pPr>
        <w:rPr>
          <w:rFonts w:ascii="Times New Roman"/>
        </w:rPr>
      </w:pPr>
      <w:r>
        <w:rPr>
          <w:rFonts w:ascii="Times New Roman"/>
          <w:b/>
          <w:u w:val="single"/>
        </w:rPr>
        <w:t>Plasma Wave</w:t>
      </w:r>
      <w:r w:rsidRPr="004B203E">
        <w:rPr>
          <w:rFonts w:ascii="Times New Roman"/>
          <w:b/>
          <w:u w:val="single"/>
        </w:rPr>
        <w:t xml:space="preserve"> </w:t>
      </w:r>
      <w:r w:rsidRPr="004B203E">
        <w:rPr>
          <w:rFonts w:ascii="Times New Roman"/>
        </w:rPr>
        <w:t xml:space="preserve">– </w:t>
      </w:r>
      <w:r w:rsidR="004D001C">
        <w:rPr>
          <w:rFonts w:ascii="Times New Roman"/>
        </w:rPr>
        <w:t xml:space="preserve">QuatID </w:t>
      </w:r>
      <w:r>
        <w:rPr>
          <w:rFonts w:ascii="Times New Roman"/>
        </w:rPr>
        <w:t>QuatAngleAxis QuatApp</w:t>
      </w:r>
      <w:r w:rsidR="007678F5">
        <w:rPr>
          <w:rFonts w:ascii="Times New Roman"/>
        </w:rPr>
        <w:t xml:space="preserve"> QuatSlerp</w:t>
      </w:r>
    </w:p>
    <w:p w14:paraId="7DC20991" w14:textId="726AC85D" w:rsidR="004B203E" w:rsidRDefault="00E14859" w:rsidP="004B203E">
      <w:pPr>
        <w:rPr>
          <w:rFonts w:ascii="Times New Roman"/>
        </w:rPr>
      </w:pPr>
      <w:r>
        <w:rPr>
          <w:rFonts w:ascii="Times New Roman"/>
        </w:rPr>
        <w:t>Oscillates</w:t>
      </w:r>
      <w:r w:rsidR="004B203E">
        <w:rPr>
          <w:rFonts w:ascii="Times New Roman"/>
        </w:rPr>
        <w:t xml:space="preserve"> between shooting high and low </w:t>
      </w:r>
      <w:r>
        <w:rPr>
          <w:rFonts w:ascii="Times New Roman"/>
        </w:rPr>
        <w:t>to make a wave</w:t>
      </w:r>
    </w:p>
    <w:p w14:paraId="5300C42E" w14:textId="1FB645D8" w:rsidR="00853C1D" w:rsidRPr="00893280" w:rsidRDefault="00853C1D" w:rsidP="00853C1D">
      <w:pPr>
        <w:pStyle w:val="ListParagraph"/>
        <w:numPr>
          <w:ilvl w:val="0"/>
          <w:numId w:val="10"/>
        </w:numPr>
        <w:rPr>
          <w:rFonts w:ascii="Times New Roman"/>
        </w:rPr>
      </w:pPr>
      <w:r w:rsidRPr="00893280">
        <w:rPr>
          <w:rFonts w:ascii="Times New Roman"/>
        </w:rPr>
        <w:t>Projects used game, Classes Used: g_weapon.c</w:t>
      </w:r>
      <w:r>
        <w:rPr>
          <w:rFonts w:ascii="Times New Roman"/>
        </w:rPr>
        <w:t>, g_missile.c</w:t>
      </w:r>
    </w:p>
    <w:p w14:paraId="5F72F1E0" w14:textId="77777777" w:rsidR="00853C1D" w:rsidRPr="00893280" w:rsidRDefault="00853C1D" w:rsidP="00853C1D">
      <w:pPr>
        <w:pStyle w:val="ListParagraph"/>
        <w:numPr>
          <w:ilvl w:val="0"/>
          <w:numId w:val="10"/>
        </w:numPr>
        <w:rPr>
          <w:rFonts w:ascii="Times New Roman"/>
        </w:rPr>
      </w:pPr>
      <w:r w:rsidRPr="00893280">
        <w:rPr>
          <w:rFonts w:ascii="Times New Roman"/>
        </w:rPr>
        <w:lastRenderedPageBreak/>
        <w:t>Search game for void Weapon_Plasmagun_Fire</w:t>
      </w:r>
    </w:p>
    <w:p w14:paraId="57B5FE0F" w14:textId="0E1913F8" w:rsidR="00853C1D" w:rsidRDefault="00853C1D" w:rsidP="00853C1D">
      <w:pPr>
        <w:pStyle w:val="ListParagraph"/>
        <w:numPr>
          <w:ilvl w:val="1"/>
          <w:numId w:val="10"/>
        </w:numPr>
        <w:rPr>
          <w:rFonts w:ascii="Times New Roman"/>
        </w:rPr>
      </w:pPr>
      <w:r w:rsidRPr="00893280">
        <w:rPr>
          <w:rFonts w:ascii="Times New Roman"/>
        </w:rPr>
        <w:t xml:space="preserve">Add vec3_t temp; </w:t>
      </w:r>
      <w:r>
        <w:rPr>
          <w:rFonts w:ascii="Times New Roman"/>
        </w:rPr>
        <w:t xml:space="preserve">quaternion id; and quaternion rot; </w:t>
      </w:r>
      <w:r w:rsidRPr="00893280">
        <w:rPr>
          <w:rFonts w:ascii="Times New Roman"/>
        </w:rPr>
        <w:t>to variables at top</w:t>
      </w:r>
    </w:p>
    <w:p w14:paraId="7BE05D90" w14:textId="77777777" w:rsidR="00853C1D" w:rsidRPr="004843D6" w:rsidRDefault="00853C1D" w:rsidP="00853C1D">
      <w:pPr>
        <w:pStyle w:val="ListParagraph"/>
        <w:numPr>
          <w:ilvl w:val="1"/>
          <w:numId w:val="10"/>
        </w:numPr>
        <w:rPr>
          <w:rFonts w:ascii="Times New Roman"/>
        </w:rPr>
      </w:pPr>
      <w:r w:rsidRPr="004843D6">
        <w:rPr>
          <w:rFonts w:ascii="Times New Roman"/>
        </w:rPr>
        <w:t>Replace forward with temp on fire_plasma</w:t>
      </w:r>
    </w:p>
    <w:p w14:paraId="1FC18C2D" w14:textId="18ED0BF3" w:rsidR="00853C1D" w:rsidRDefault="00853C1D" w:rsidP="00853C1D">
      <w:pPr>
        <w:pStyle w:val="ListParagraph"/>
        <w:numPr>
          <w:ilvl w:val="1"/>
          <w:numId w:val="10"/>
        </w:numPr>
        <w:rPr>
          <w:rFonts w:ascii="Times New Roman"/>
        </w:rPr>
      </w:pPr>
      <w:r w:rsidRPr="004843D6">
        <w:rPr>
          <w:rFonts w:ascii="Times New Roman"/>
        </w:rPr>
        <w:t>Add the following code</w:t>
      </w:r>
      <w:r>
        <w:rPr>
          <w:rFonts w:ascii="Times New Roman"/>
        </w:rPr>
        <w:t xml:space="preserve"> right below the variable definitions. </w:t>
      </w:r>
    </w:p>
    <w:p w14:paraId="3EA93569" w14:textId="77777777" w:rsidR="00853C1D" w:rsidRDefault="00853C1D" w:rsidP="00853C1D">
      <w:pPr>
        <w:pStyle w:val="ListParagraph"/>
        <w:numPr>
          <w:ilvl w:val="2"/>
          <w:numId w:val="10"/>
        </w:numPr>
        <w:rPr>
          <w:rFonts w:ascii="Times New Roman"/>
        </w:rPr>
      </w:pPr>
      <w:r w:rsidRPr="00853C1D">
        <w:rPr>
          <w:rFonts w:ascii="Times New Roman"/>
        </w:rPr>
        <w:t>QuatID(id);</w:t>
      </w:r>
    </w:p>
    <w:p w14:paraId="2C6D365E" w14:textId="2260A8D7" w:rsidR="00853C1D" w:rsidRDefault="00853C1D" w:rsidP="00853C1D">
      <w:pPr>
        <w:pStyle w:val="ListParagraph"/>
        <w:numPr>
          <w:ilvl w:val="2"/>
          <w:numId w:val="10"/>
        </w:numPr>
        <w:rPr>
          <w:rFonts w:ascii="Times New Roman"/>
        </w:rPr>
      </w:pPr>
      <w:r w:rsidRPr="00853C1D">
        <w:rPr>
          <w:rFonts w:ascii="Times New Roman"/>
        </w:rPr>
        <w:t>QuatAngleAxis(M_PI/16, right, rot);</w:t>
      </w:r>
    </w:p>
    <w:p w14:paraId="7139FF6B" w14:textId="24B69F09" w:rsidR="00853C1D" w:rsidRDefault="00853C1D" w:rsidP="00853C1D">
      <w:pPr>
        <w:pStyle w:val="ListParagraph"/>
        <w:numPr>
          <w:ilvl w:val="3"/>
          <w:numId w:val="10"/>
        </w:numPr>
        <w:rPr>
          <w:rFonts w:ascii="Times New Roman"/>
        </w:rPr>
      </w:pPr>
      <w:r>
        <w:rPr>
          <w:rFonts w:ascii="Times New Roman"/>
        </w:rPr>
        <w:t>Swap right with up to make wave horizontal</w:t>
      </w:r>
    </w:p>
    <w:p w14:paraId="65383D32" w14:textId="7C74779B" w:rsidR="00853C1D" w:rsidRDefault="00853C1D" w:rsidP="00853C1D">
      <w:pPr>
        <w:pStyle w:val="ListParagraph"/>
        <w:numPr>
          <w:ilvl w:val="2"/>
          <w:numId w:val="10"/>
        </w:numPr>
        <w:rPr>
          <w:rFonts w:ascii="Times New Roman"/>
        </w:rPr>
      </w:pPr>
      <w:r w:rsidRPr="00853C1D">
        <w:rPr>
          <w:rFonts w:ascii="Times New Roman"/>
        </w:rPr>
        <w:t xml:space="preserve">QuatSlrp(id, rot, sin(level.time </w:t>
      </w:r>
      <w:r w:rsidR="00CB1203" w:rsidRPr="00853C1D">
        <w:rPr>
          <w:rFonts w:ascii="Times New Roman"/>
        </w:rPr>
        <w:t>/ 1000</w:t>
      </w:r>
      <w:r w:rsidR="00CB1203">
        <w:rPr>
          <w:rFonts w:ascii="Times New Roman"/>
        </w:rPr>
        <w:t xml:space="preserve">.0f </w:t>
      </w:r>
      <w:r w:rsidRPr="00853C1D">
        <w:rPr>
          <w:rFonts w:ascii="Times New Roman"/>
        </w:rPr>
        <w:t xml:space="preserve">* 2 * M_PI </w:t>
      </w:r>
      <w:r w:rsidR="007678F5">
        <w:rPr>
          <w:rFonts w:ascii="Times New Roman"/>
        </w:rPr>
        <w:t>/</w:t>
      </w:r>
      <w:r w:rsidRPr="00853C1D">
        <w:rPr>
          <w:rFonts w:ascii="Times New Roman"/>
        </w:rPr>
        <w:t xml:space="preserve"> 1), rot);</w:t>
      </w:r>
    </w:p>
    <w:p w14:paraId="0F5AE07A" w14:textId="6EEE8DEA" w:rsidR="00853C1D" w:rsidRDefault="00853C1D" w:rsidP="00853C1D">
      <w:pPr>
        <w:pStyle w:val="ListParagraph"/>
        <w:numPr>
          <w:ilvl w:val="3"/>
          <w:numId w:val="10"/>
        </w:numPr>
        <w:rPr>
          <w:rFonts w:ascii="Times New Roman"/>
        </w:rPr>
      </w:pPr>
      <w:r>
        <w:rPr>
          <w:rFonts w:ascii="Times New Roman"/>
        </w:rPr>
        <w:t>The 1 at the end of sin() is how many seconds per wave cycle.</w:t>
      </w:r>
    </w:p>
    <w:p w14:paraId="50C7463D" w14:textId="338459AF" w:rsidR="00CB1203" w:rsidRPr="00853C1D" w:rsidRDefault="00CB1203" w:rsidP="00853C1D">
      <w:pPr>
        <w:pStyle w:val="ListParagraph"/>
        <w:numPr>
          <w:ilvl w:val="3"/>
          <w:numId w:val="10"/>
        </w:numPr>
        <w:rPr>
          <w:rFonts w:ascii="Times New Roman"/>
        </w:rPr>
      </w:pPr>
      <w:r>
        <w:rPr>
          <w:rFonts w:ascii="Times New Roman"/>
        </w:rPr>
        <w:t>Try experimenting with rational and irrational ratios to the reload time</w:t>
      </w:r>
    </w:p>
    <w:p w14:paraId="05957D9E" w14:textId="4A590357" w:rsidR="00853C1D" w:rsidRDefault="00853C1D" w:rsidP="00853C1D">
      <w:pPr>
        <w:pStyle w:val="ListParagraph"/>
        <w:numPr>
          <w:ilvl w:val="2"/>
          <w:numId w:val="10"/>
        </w:numPr>
        <w:rPr>
          <w:rFonts w:ascii="Times New Roman"/>
        </w:rPr>
      </w:pPr>
      <w:r w:rsidRPr="00853C1D">
        <w:rPr>
          <w:rFonts w:ascii="Times New Roman"/>
        </w:rPr>
        <w:t>QuatApp(forward, rot, temp);</w:t>
      </w:r>
    </w:p>
    <w:p w14:paraId="53E2071B" w14:textId="06055C61" w:rsidR="00853C1D" w:rsidRDefault="004D001C" w:rsidP="004D001C">
      <w:pPr>
        <w:pStyle w:val="ListParagraph"/>
        <w:numPr>
          <w:ilvl w:val="0"/>
          <w:numId w:val="10"/>
        </w:numPr>
        <w:rPr>
          <w:rFonts w:ascii="Times New Roman"/>
        </w:rPr>
      </w:pPr>
      <w:r w:rsidRPr="00893280">
        <w:rPr>
          <w:rFonts w:ascii="Times New Roman"/>
        </w:rPr>
        <w:t>Search Game for gentity_t *fire_plasma</w:t>
      </w:r>
    </w:p>
    <w:p w14:paraId="16B59C34" w14:textId="2F952D50" w:rsidR="004D001C" w:rsidRDefault="004D001C" w:rsidP="004D001C">
      <w:pPr>
        <w:pStyle w:val="ListParagraph"/>
        <w:numPr>
          <w:ilvl w:val="1"/>
          <w:numId w:val="10"/>
        </w:numPr>
        <w:rPr>
          <w:rFonts w:ascii="Times New Roman"/>
        </w:rPr>
      </w:pPr>
      <w:r w:rsidRPr="004D001C">
        <w:rPr>
          <w:rFonts w:ascii="Times New Roman"/>
        </w:rPr>
        <w:t>VectorScale( dir, 2000, bolt-&gt;s.pos.trDelta );</w:t>
      </w:r>
    </w:p>
    <w:p w14:paraId="12374F6C" w14:textId="77777777" w:rsidR="00CB1203" w:rsidRDefault="004D001C" w:rsidP="004D001C">
      <w:pPr>
        <w:pStyle w:val="ListParagraph"/>
        <w:numPr>
          <w:ilvl w:val="2"/>
          <w:numId w:val="10"/>
        </w:numPr>
        <w:rPr>
          <w:rFonts w:ascii="Times New Roman"/>
        </w:rPr>
      </w:pPr>
      <w:r>
        <w:rPr>
          <w:rFonts w:ascii="Times New Roman"/>
        </w:rPr>
        <w:t xml:space="preserve">Change 2000 to a lower number. </w:t>
      </w:r>
    </w:p>
    <w:p w14:paraId="505E6E9E" w14:textId="341846EF" w:rsidR="00CB1203" w:rsidRDefault="004D001C" w:rsidP="007678F5">
      <w:pPr>
        <w:pStyle w:val="ListParagraph"/>
        <w:numPr>
          <w:ilvl w:val="3"/>
          <w:numId w:val="10"/>
        </w:numPr>
        <w:rPr>
          <w:rFonts w:ascii="Times New Roman"/>
        </w:rPr>
      </w:pPr>
      <w:r>
        <w:rPr>
          <w:rFonts w:ascii="Times New Roman"/>
        </w:rPr>
        <w:t>This is the velocity of the bolt.</w:t>
      </w:r>
    </w:p>
    <w:p w14:paraId="22661392" w14:textId="79311BB5" w:rsidR="007678F5" w:rsidRPr="007678F5" w:rsidRDefault="007678F5" w:rsidP="007678F5">
      <w:pPr>
        <w:rPr>
          <w:rFonts w:ascii="Times New Roman"/>
        </w:rPr>
      </w:pPr>
      <w:r>
        <w:rPr>
          <w:rFonts w:ascii="Times New Roman"/>
        </w:rPr>
        <w:t>Try plasma loop and plasma wave at the same time.</w:t>
      </w:r>
    </w:p>
    <w:p w14:paraId="58E1FA6B" w14:textId="641A446C" w:rsidR="00E14859" w:rsidRDefault="00E14859" w:rsidP="00E14859">
      <w:pPr>
        <w:rPr>
          <w:rFonts w:ascii="Times New Roman"/>
        </w:rPr>
      </w:pPr>
      <w:r>
        <w:rPr>
          <w:rFonts w:ascii="Times New Roman"/>
          <w:b/>
          <w:u w:val="single"/>
        </w:rPr>
        <w:t>Heavy Plasma</w:t>
      </w:r>
      <w:r w:rsidRPr="004B203E">
        <w:rPr>
          <w:rFonts w:ascii="Times New Roman"/>
          <w:b/>
          <w:u w:val="single"/>
        </w:rPr>
        <w:t xml:space="preserve"> </w:t>
      </w:r>
      <w:r w:rsidRPr="004B203E">
        <w:rPr>
          <w:rFonts w:ascii="Times New Roman"/>
        </w:rPr>
        <w:t xml:space="preserve">– </w:t>
      </w:r>
      <w:r>
        <w:rPr>
          <w:rFonts w:ascii="Times New Roman"/>
        </w:rPr>
        <w:t>VectorDiv QuatApp</w:t>
      </w:r>
      <w:r w:rsidR="007678F5">
        <w:rPr>
          <w:rFonts w:ascii="Times New Roman"/>
        </w:rPr>
        <w:t xml:space="preserve"> QuatSlerp</w:t>
      </w:r>
    </w:p>
    <w:p w14:paraId="191A6439" w14:textId="103352AC" w:rsidR="00E14859" w:rsidRDefault="00E14859" w:rsidP="00E14859">
      <w:pPr>
        <w:rPr>
          <w:rFonts w:ascii="Times New Roman"/>
        </w:rPr>
      </w:pPr>
      <w:r>
        <w:rPr>
          <w:rFonts w:ascii="Times New Roman"/>
        </w:rPr>
        <w:t>Plasma beam lags behind where you are looking</w:t>
      </w:r>
    </w:p>
    <w:p w14:paraId="65D492A9" w14:textId="1881D37F" w:rsidR="001444FB" w:rsidRPr="00893280" w:rsidRDefault="001444FB" w:rsidP="001444FB">
      <w:pPr>
        <w:pStyle w:val="ListParagraph"/>
        <w:numPr>
          <w:ilvl w:val="0"/>
          <w:numId w:val="11"/>
        </w:numPr>
        <w:rPr>
          <w:rFonts w:ascii="Times New Roman"/>
        </w:rPr>
      </w:pPr>
      <w:r w:rsidRPr="00893280">
        <w:rPr>
          <w:rFonts w:ascii="Times New Roman"/>
        </w:rPr>
        <w:t xml:space="preserve">Projects used game, Classes Used: </w:t>
      </w:r>
      <w:r>
        <w:rPr>
          <w:rFonts w:ascii="Times New Roman"/>
        </w:rPr>
        <w:t xml:space="preserve">bg_public.h, </w:t>
      </w:r>
      <w:r w:rsidRPr="00893280">
        <w:rPr>
          <w:rFonts w:ascii="Times New Roman"/>
        </w:rPr>
        <w:t>g_weapon.c</w:t>
      </w:r>
      <w:r>
        <w:rPr>
          <w:rFonts w:ascii="Times New Roman"/>
        </w:rPr>
        <w:t>, g_missile.c</w:t>
      </w:r>
    </w:p>
    <w:p w14:paraId="270B579B" w14:textId="08A9F51D" w:rsidR="001444FB" w:rsidRDefault="001444FB" w:rsidP="001444FB">
      <w:pPr>
        <w:pStyle w:val="ListParagraph"/>
        <w:numPr>
          <w:ilvl w:val="0"/>
          <w:numId w:val="11"/>
        </w:numPr>
        <w:rPr>
          <w:rFonts w:ascii="Times New Roman"/>
        </w:rPr>
      </w:pPr>
      <w:r w:rsidRPr="00893280">
        <w:rPr>
          <w:rFonts w:ascii="Times New Roman"/>
        </w:rPr>
        <w:t xml:space="preserve">Search game for </w:t>
      </w:r>
      <w:r w:rsidRPr="001444FB">
        <w:rPr>
          <w:rFonts w:ascii="Times New Roman"/>
        </w:rPr>
        <w:t>} persEnum_t;</w:t>
      </w:r>
    </w:p>
    <w:p w14:paraId="7B2D07D6" w14:textId="7F559FA0" w:rsidR="001444FB" w:rsidRDefault="001444FB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>
        <w:rPr>
          <w:rFonts w:ascii="Times New Roman"/>
        </w:rPr>
        <w:t xml:space="preserve">Add PERS_FIREX, PERS_FIREY, </w:t>
      </w:r>
      <w:r w:rsidR="00144D90">
        <w:rPr>
          <w:rFonts w:ascii="Times New Roman"/>
        </w:rPr>
        <w:t xml:space="preserve">and </w:t>
      </w:r>
      <w:r>
        <w:rPr>
          <w:rFonts w:ascii="Times New Roman"/>
        </w:rPr>
        <w:t>PERS_FIRE</w:t>
      </w:r>
      <w:r w:rsidR="004F0D62">
        <w:rPr>
          <w:rFonts w:ascii="Times New Roman"/>
        </w:rPr>
        <w:t>Z to the end of the enum.</w:t>
      </w:r>
    </w:p>
    <w:p w14:paraId="1E93B2D0" w14:textId="2E3E0565" w:rsidR="004F0D62" w:rsidRDefault="004F0D62" w:rsidP="004F0D62">
      <w:pPr>
        <w:pStyle w:val="ListParagraph"/>
        <w:numPr>
          <w:ilvl w:val="0"/>
          <w:numId w:val="11"/>
        </w:numPr>
        <w:rPr>
          <w:rFonts w:ascii="Times New Roman"/>
        </w:rPr>
      </w:pPr>
      <w:r>
        <w:rPr>
          <w:rFonts w:ascii="Times New Roman"/>
        </w:rPr>
        <w:t>Recompile cgame this is a shared file</w:t>
      </w:r>
    </w:p>
    <w:p w14:paraId="1C61BF99" w14:textId="0DAEF451" w:rsidR="004F0D62" w:rsidRPr="004F0D62" w:rsidRDefault="004F0D62" w:rsidP="004F0D62">
      <w:pPr>
        <w:pStyle w:val="ListParagraph"/>
        <w:numPr>
          <w:ilvl w:val="0"/>
          <w:numId w:val="11"/>
        </w:numPr>
        <w:rPr>
          <w:rFonts w:ascii="Times New Roman"/>
        </w:rPr>
      </w:pPr>
      <w:r w:rsidRPr="00893280">
        <w:rPr>
          <w:rFonts w:ascii="Times New Roman"/>
        </w:rPr>
        <w:t>Search game for void Weapon_Plasmagun_Fire</w:t>
      </w:r>
    </w:p>
    <w:p w14:paraId="792C9299" w14:textId="06595DE7" w:rsidR="001444FB" w:rsidRDefault="001444FB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 w:rsidRPr="00893280">
        <w:rPr>
          <w:rFonts w:ascii="Times New Roman"/>
        </w:rPr>
        <w:t>Add vec3_t temp; variables at top</w:t>
      </w:r>
    </w:p>
    <w:p w14:paraId="2D7423E9" w14:textId="3B3D137C" w:rsidR="00D14D21" w:rsidRDefault="00D14D21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>
        <w:rPr>
          <w:rFonts w:ascii="Times New Roman"/>
        </w:rPr>
        <w:t>Add the following line of code right below the variable definitions</w:t>
      </w:r>
    </w:p>
    <w:p w14:paraId="7FE9D69F" w14:textId="27004819" w:rsid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VectorFill(ent-&gt;clien</w:t>
      </w:r>
      <w:r w:rsidR="00D04C87">
        <w:rPr>
          <w:rFonts w:ascii="Times New Roman"/>
        </w:rPr>
        <w:t>t-&gt;ps.persistant[PERS_FIREX]/((1 &lt;&lt; 15</w:t>
      </w:r>
      <w:r w:rsidRPr="00D14D21">
        <w:rPr>
          <w:rFonts w:ascii="Times New Roman"/>
        </w:rPr>
        <w:t>) - 1.0f), ent-&gt;clien</w:t>
      </w:r>
      <w:r w:rsidR="00D04C87">
        <w:rPr>
          <w:rFonts w:ascii="Times New Roman"/>
        </w:rPr>
        <w:t>t-&gt;ps.persistant[PERS_FIREY]/((1 &lt;&lt; 15</w:t>
      </w:r>
      <w:r w:rsidRPr="00D14D21">
        <w:rPr>
          <w:rFonts w:ascii="Times New Roman"/>
        </w:rPr>
        <w:t>) - 1.0f), ent-&gt;client-&gt;ps.</w:t>
      </w:r>
      <w:r w:rsidR="00D04C87">
        <w:rPr>
          <w:rFonts w:ascii="Times New Roman"/>
        </w:rPr>
        <w:t>persistant[PERS_FIREZ]/((1 &lt;&lt; 15</w:t>
      </w:r>
      <w:r w:rsidRPr="00D14D21">
        <w:rPr>
          <w:rFonts w:ascii="Times New Roman"/>
        </w:rPr>
        <w:t>) - 1.0f), temp);</w:t>
      </w:r>
    </w:p>
    <w:p w14:paraId="3E00E7C0" w14:textId="42DB9087" w:rsidR="001444FB" w:rsidRPr="004843D6" w:rsidRDefault="00D14D21" w:rsidP="00D14D21">
      <w:pPr>
        <w:pStyle w:val="ListParagraph"/>
        <w:numPr>
          <w:ilvl w:val="0"/>
          <w:numId w:val="11"/>
        </w:numPr>
        <w:rPr>
          <w:rFonts w:ascii="Times New Roman"/>
        </w:rPr>
      </w:pPr>
      <w:r>
        <w:rPr>
          <w:rFonts w:ascii="Times New Roman"/>
        </w:rPr>
        <w:t xml:space="preserve">Search Game for </w:t>
      </w:r>
      <w:r w:rsidRPr="00D14D21">
        <w:rPr>
          <w:rFonts w:ascii="Times New Roman"/>
        </w:rPr>
        <w:t>void ClientThink_real(</w:t>
      </w:r>
      <w:r>
        <w:rPr>
          <w:rFonts w:ascii="Times New Roman"/>
        </w:rPr>
        <w:t xml:space="preserve"> </w:t>
      </w:r>
    </w:p>
    <w:p w14:paraId="43C78771" w14:textId="516B097D" w:rsidR="001444FB" w:rsidRDefault="001444FB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 w:rsidRPr="004843D6">
        <w:rPr>
          <w:rFonts w:ascii="Times New Roman"/>
        </w:rPr>
        <w:t xml:space="preserve">Add </w:t>
      </w:r>
      <w:r w:rsidR="00D14D21">
        <w:rPr>
          <w:rFonts w:ascii="Times New Roman"/>
        </w:rPr>
        <w:t>quaternion rot; quaternion id; vec3_t temp;</w:t>
      </w:r>
      <w:r>
        <w:rPr>
          <w:rFonts w:ascii="Times New Roman"/>
        </w:rPr>
        <w:t xml:space="preserve"> </w:t>
      </w:r>
      <w:r w:rsidR="00D14D21">
        <w:rPr>
          <w:rFonts w:ascii="Times New Roman"/>
        </w:rPr>
        <w:t>and vec3_t forward to the variable definitions</w:t>
      </w:r>
    </w:p>
    <w:p w14:paraId="1257E352" w14:textId="57EF1421" w:rsidR="00D14D21" w:rsidRDefault="00D14D21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>
        <w:rPr>
          <w:rFonts w:ascii="Times New Roman"/>
        </w:rPr>
        <w:t>Add the following code right below client = ent-&gt;client;</w:t>
      </w:r>
    </w:p>
    <w:p w14:paraId="0FFEEF7E" w14:textId="77777777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AngleVectors(client-&gt;ps.viewangles, forward, NULL, NULL);</w:t>
      </w:r>
    </w:p>
    <w:p w14:paraId="42365C56" w14:textId="44C93E01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QuatID(id);</w:t>
      </w:r>
    </w:p>
    <w:p w14:paraId="3A81257C" w14:textId="020A0490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VectorFill(client-&gt;ps.persistant[PERS_</w:t>
      </w:r>
      <w:r w:rsidR="00D04C87">
        <w:rPr>
          <w:rFonts w:ascii="Times New Roman"/>
        </w:rPr>
        <w:t>FIREX]/((1</w:t>
      </w:r>
      <w:r w:rsidRPr="00D14D21">
        <w:rPr>
          <w:rFonts w:ascii="Times New Roman"/>
        </w:rPr>
        <w:t xml:space="preserve"> &lt;&lt; 15) - 1.0f), clien</w:t>
      </w:r>
      <w:r w:rsidR="00D04C87">
        <w:rPr>
          <w:rFonts w:ascii="Times New Roman"/>
        </w:rPr>
        <w:t>t-&gt;ps.persistant[PERS_FIREY]/((1</w:t>
      </w:r>
      <w:r w:rsidRPr="00D14D21">
        <w:rPr>
          <w:rFonts w:ascii="Times New Roman"/>
        </w:rPr>
        <w:t xml:space="preserve"> &lt;&lt; 15) - 1.0f), clien</w:t>
      </w:r>
      <w:r w:rsidR="00D04C87">
        <w:rPr>
          <w:rFonts w:ascii="Times New Roman"/>
        </w:rPr>
        <w:t>t-&gt;ps.persistant[PERS_FIREZ]/((1</w:t>
      </w:r>
      <w:r w:rsidRPr="00D14D21">
        <w:rPr>
          <w:rFonts w:ascii="Times New Roman"/>
        </w:rPr>
        <w:t xml:space="preserve"> &lt;&lt; 15) - 1.0f), temp);</w:t>
      </w:r>
    </w:p>
    <w:p w14:paraId="4245EA22" w14:textId="0A888BF7" w:rsid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if (abs(1 - VectorLength(temp)) &gt; 0.1f){VectorCopy(forward, temp);}</w:t>
      </w:r>
    </w:p>
    <w:p w14:paraId="336E414C" w14:textId="4AEBF1DB" w:rsidR="00C41FDF" w:rsidRPr="00D14D21" w:rsidRDefault="00C41FDF" w:rsidP="00C41FDF">
      <w:pPr>
        <w:pStyle w:val="ListParagraph"/>
        <w:numPr>
          <w:ilvl w:val="3"/>
          <w:numId w:val="11"/>
        </w:numPr>
        <w:rPr>
          <w:rFonts w:ascii="Times New Roman"/>
        </w:rPr>
      </w:pPr>
      <w:r>
        <w:rPr>
          <w:rFonts w:ascii="Times New Roman"/>
        </w:rPr>
        <w:t>Initializes the vector, should only happen once</w:t>
      </w:r>
    </w:p>
    <w:p w14:paraId="0F33F4F1" w14:textId="01D6C449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VectorDiv(forward, temp, rot);</w:t>
      </w:r>
    </w:p>
    <w:p w14:paraId="57488C2E" w14:textId="58AA4E6D" w:rsid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QuatSlrp(id, rot, 0.02f, rot);</w:t>
      </w:r>
    </w:p>
    <w:p w14:paraId="188F8CB5" w14:textId="135B5D39" w:rsidR="00C41FDF" w:rsidRPr="00D14D21" w:rsidRDefault="00C41FDF" w:rsidP="00C41FDF">
      <w:pPr>
        <w:pStyle w:val="ListParagraph"/>
        <w:numPr>
          <w:ilvl w:val="3"/>
          <w:numId w:val="11"/>
        </w:numPr>
        <w:rPr>
          <w:rFonts w:ascii="Times New Roman"/>
        </w:rPr>
      </w:pPr>
      <w:r>
        <w:rPr>
          <w:rFonts w:ascii="Times New Roman"/>
        </w:rPr>
        <w:t>Rotates 2% of the way to the forward vector every frame</w:t>
      </w:r>
    </w:p>
    <w:p w14:paraId="6A556A95" w14:textId="2E8EE2FF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QuatApp(temp, rot, temp);</w:t>
      </w:r>
    </w:p>
    <w:p w14:paraId="69E6CB64" w14:textId="0705B10E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client-&gt;ps.persis</w:t>
      </w:r>
      <w:r w:rsidR="00D04C87">
        <w:rPr>
          <w:rFonts w:ascii="Times New Roman"/>
        </w:rPr>
        <w:t>tant[PERS_FIREX] = temp[0] * ((1</w:t>
      </w:r>
      <w:r w:rsidRPr="00D14D21">
        <w:rPr>
          <w:rFonts w:ascii="Times New Roman"/>
        </w:rPr>
        <w:t xml:space="preserve"> &lt;&lt; 15) - 1);</w:t>
      </w:r>
    </w:p>
    <w:p w14:paraId="56159F6E" w14:textId="66518D9B" w:rsidR="00D14D21" w:rsidRP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t>client-&gt;ps.persistant[PERS_FIREY] = temp[1] * (</w:t>
      </w:r>
      <w:r w:rsidR="00D04C87">
        <w:rPr>
          <w:rFonts w:ascii="Times New Roman"/>
        </w:rPr>
        <w:t>(1</w:t>
      </w:r>
      <w:r w:rsidRPr="00D14D21">
        <w:rPr>
          <w:rFonts w:ascii="Times New Roman"/>
        </w:rPr>
        <w:t xml:space="preserve"> &lt;&lt; 15) - 1);</w:t>
      </w:r>
    </w:p>
    <w:p w14:paraId="52B38761" w14:textId="12E72C9B" w:rsidR="00D14D21" w:rsidRDefault="00D14D21" w:rsidP="00D14D21">
      <w:pPr>
        <w:pStyle w:val="ListParagraph"/>
        <w:numPr>
          <w:ilvl w:val="2"/>
          <w:numId w:val="11"/>
        </w:numPr>
        <w:rPr>
          <w:rFonts w:ascii="Times New Roman"/>
        </w:rPr>
      </w:pPr>
      <w:r w:rsidRPr="00D14D21">
        <w:rPr>
          <w:rFonts w:ascii="Times New Roman"/>
        </w:rPr>
        <w:lastRenderedPageBreak/>
        <w:t>client-&gt;ps.persist</w:t>
      </w:r>
      <w:r w:rsidR="00D04C87">
        <w:rPr>
          <w:rFonts w:ascii="Times New Roman"/>
        </w:rPr>
        <w:t>ant[PERS_FIREZ] = temp[2] * ((1</w:t>
      </w:r>
      <w:bookmarkStart w:id="0" w:name="_GoBack"/>
      <w:bookmarkEnd w:id="0"/>
      <w:r w:rsidRPr="00D14D21">
        <w:rPr>
          <w:rFonts w:ascii="Times New Roman"/>
        </w:rPr>
        <w:t>&lt;&lt; 15) - 1);</w:t>
      </w:r>
    </w:p>
    <w:p w14:paraId="63B9A1E1" w14:textId="64A61654" w:rsidR="001444FB" w:rsidRDefault="001444FB" w:rsidP="00D14D21">
      <w:pPr>
        <w:pStyle w:val="ListParagraph"/>
        <w:numPr>
          <w:ilvl w:val="0"/>
          <w:numId w:val="11"/>
        </w:numPr>
        <w:rPr>
          <w:rFonts w:ascii="Times New Roman"/>
        </w:rPr>
      </w:pPr>
      <w:r w:rsidRPr="00893280">
        <w:rPr>
          <w:rFonts w:ascii="Times New Roman"/>
        </w:rPr>
        <w:t>Search Game for gentity_t *fire_plasma</w:t>
      </w:r>
    </w:p>
    <w:p w14:paraId="63841C70" w14:textId="77777777" w:rsidR="001444FB" w:rsidRDefault="001444FB" w:rsidP="001444FB">
      <w:pPr>
        <w:pStyle w:val="ListParagraph"/>
        <w:numPr>
          <w:ilvl w:val="1"/>
          <w:numId w:val="11"/>
        </w:numPr>
        <w:rPr>
          <w:rFonts w:ascii="Times New Roman"/>
        </w:rPr>
      </w:pPr>
      <w:r w:rsidRPr="004D001C">
        <w:rPr>
          <w:rFonts w:ascii="Times New Roman"/>
        </w:rPr>
        <w:t>VectorScale( dir, 2000, bolt-&gt;s.pos.trDelta );</w:t>
      </w:r>
    </w:p>
    <w:p w14:paraId="5E43DD83" w14:textId="77777777" w:rsidR="001444FB" w:rsidRDefault="001444FB" w:rsidP="001444FB">
      <w:pPr>
        <w:pStyle w:val="ListParagraph"/>
        <w:numPr>
          <w:ilvl w:val="2"/>
          <w:numId w:val="11"/>
        </w:numPr>
        <w:rPr>
          <w:rFonts w:ascii="Times New Roman"/>
        </w:rPr>
      </w:pPr>
      <w:r>
        <w:rPr>
          <w:rFonts w:ascii="Times New Roman"/>
        </w:rPr>
        <w:t xml:space="preserve">Change 2000 to a lower number. </w:t>
      </w:r>
    </w:p>
    <w:p w14:paraId="280FA91A" w14:textId="01D3AF73" w:rsidR="00900CFF" w:rsidRPr="00041147" w:rsidRDefault="001444FB" w:rsidP="00EB1B4B">
      <w:pPr>
        <w:pStyle w:val="ListParagraph"/>
        <w:numPr>
          <w:ilvl w:val="3"/>
          <w:numId w:val="11"/>
        </w:numPr>
        <w:rPr>
          <w:rFonts w:ascii="Times New Roman"/>
        </w:rPr>
      </w:pPr>
      <w:r>
        <w:rPr>
          <w:rFonts w:ascii="Times New Roman"/>
        </w:rPr>
        <w:t>This is the velocity of the bolt.</w:t>
      </w:r>
    </w:p>
    <w:sectPr w:rsidR="00900CFF" w:rsidRPr="00041147" w:rsidSect="004B2F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5E49BC"/>
    <w:multiLevelType w:val="hybridMultilevel"/>
    <w:tmpl w:val="CF1A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160256"/>
    <w:multiLevelType w:val="hybridMultilevel"/>
    <w:tmpl w:val="B6FC8C42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C467F0F"/>
    <w:multiLevelType w:val="hybridMultilevel"/>
    <w:tmpl w:val="98126C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5B13CE"/>
    <w:multiLevelType w:val="hybridMultilevel"/>
    <w:tmpl w:val="CF1A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71A89"/>
    <w:multiLevelType w:val="hybridMultilevel"/>
    <w:tmpl w:val="7FE28A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FA0640"/>
    <w:multiLevelType w:val="hybridMultilevel"/>
    <w:tmpl w:val="FA60D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336F7B"/>
    <w:multiLevelType w:val="hybridMultilevel"/>
    <w:tmpl w:val="25A696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D212B9"/>
    <w:multiLevelType w:val="hybridMultilevel"/>
    <w:tmpl w:val="CF1ACF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4253582"/>
    <w:multiLevelType w:val="hybridMultilevel"/>
    <w:tmpl w:val="2BA6E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737CB6"/>
    <w:multiLevelType w:val="hybridMultilevel"/>
    <w:tmpl w:val="EDF8F2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9A6712"/>
    <w:multiLevelType w:val="hybridMultilevel"/>
    <w:tmpl w:val="B0F4E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8"/>
  </w:num>
  <w:num w:numId="3">
    <w:abstractNumId w:val="4"/>
  </w:num>
  <w:num w:numId="4">
    <w:abstractNumId w:val="1"/>
  </w:num>
  <w:num w:numId="5">
    <w:abstractNumId w:val="2"/>
  </w:num>
  <w:num w:numId="6">
    <w:abstractNumId w:val="10"/>
  </w:num>
  <w:num w:numId="7">
    <w:abstractNumId w:val="3"/>
  </w:num>
  <w:num w:numId="8">
    <w:abstractNumId w:val="6"/>
  </w:num>
  <w:num w:numId="9">
    <w:abstractNumId w:val="5"/>
  </w:num>
  <w:num w:numId="10">
    <w:abstractNumId w:val="0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KwNDUzM7WwMDCxMDBT0lEKTi0uzszPAykwrgUAqsGzKCwAAAA="/>
  </w:docVars>
  <w:rsids>
    <w:rsidRoot w:val="007737B8"/>
    <w:rsid w:val="00041147"/>
    <w:rsid w:val="001444FB"/>
    <w:rsid w:val="00144D90"/>
    <w:rsid w:val="002C3879"/>
    <w:rsid w:val="002D5434"/>
    <w:rsid w:val="002F1AF3"/>
    <w:rsid w:val="002F2AC9"/>
    <w:rsid w:val="00311325"/>
    <w:rsid w:val="004843D6"/>
    <w:rsid w:val="004B203E"/>
    <w:rsid w:val="004B2F86"/>
    <w:rsid w:val="004D001C"/>
    <w:rsid w:val="004E3313"/>
    <w:rsid w:val="004F0D62"/>
    <w:rsid w:val="00523EB2"/>
    <w:rsid w:val="005E24CF"/>
    <w:rsid w:val="007678F5"/>
    <w:rsid w:val="007737B8"/>
    <w:rsid w:val="007E4BE2"/>
    <w:rsid w:val="00853C1D"/>
    <w:rsid w:val="0089072E"/>
    <w:rsid w:val="00893280"/>
    <w:rsid w:val="00900CFF"/>
    <w:rsid w:val="009154A3"/>
    <w:rsid w:val="009C4396"/>
    <w:rsid w:val="009E09C9"/>
    <w:rsid w:val="009E7EFD"/>
    <w:rsid w:val="00A6738A"/>
    <w:rsid w:val="00A96733"/>
    <w:rsid w:val="00AB6713"/>
    <w:rsid w:val="00AF2068"/>
    <w:rsid w:val="00B43E79"/>
    <w:rsid w:val="00C41FDF"/>
    <w:rsid w:val="00CA6A46"/>
    <w:rsid w:val="00CB1203"/>
    <w:rsid w:val="00CC2D7C"/>
    <w:rsid w:val="00D04C87"/>
    <w:rsid w:val="00D14D21"/>
    <w:rsid w:val="00E14859"/>
    <w:rsid w:val="00E22797"/>
    <w:rsid w:val="00EB1B4B"/>
    <w:rsid w:val="00FE1EE4"/>
    <w:rsid w:val="00FF7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D32801"/>
  <w15:chartTrackingRefBased/>
  <w15:docId w15:val="{21F9D0D9-36B2-46F0-8383-019DDCF897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37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0</TotalTime>
  <Pages>5</Pages>
  <Words>1244</Words>
  <Characters>70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Computer Science</cp:lastModifiedBy>
  <cp:revision>20</cp:revision>
  <dcterms:created xsi:type="dcterms:W3CDTF">2018-06-06T14:10:00Z</dcterms:created>
  <dcterms:modified xsi:type="dcterms:W3CDTF">2018-06-12T18:04:00Z</dcterms:modified>
</cp:coreProperties>
</file>